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A5C60A" w14:textId="77777777" w:rsidR="00253ACE" w:rsidRPr="00FC17E5" w:rsidRDefault="00253ACE" w:rsidP="00253ACE">
      <w:pPr>
        <w:rPr>
          <w:sz w:val="20"/>
          <w:szCs w:val="20"/>
          <w:lang w:val="en-GB" w:bidi="ar-EG"/>
        </w:rPr>
      </w:pPr>
    </w:p>
    <w:p w14:paraId="5DAB582E" w14:textId="77777777" w:rsidR="000701C0" w:rsidRPr="00FD5AAD" w:rsidRDefault="000701C0" w:rsidP="00663462">
      <w:pPr>
        <w:pStyle w:val="Heading1"/>
      </w:pPr>
      <w:r w:rsidRPr="00FD5AAD">
        <w:t xml:space="preserve">WHO PQT-VC </w:t>
      </w:r>
      <w:r w:rsidR="00420345">
        <w:t>Declaration of Manufacturing S</w:t>
      </w:r>
      <w:r w:rsidR="00113126">
        <w:t>ites</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1E0" w:firstRow="1" w:lastRow="1" w:firstColumn="1" w:lastColumn="1" w:noHBand="0" w:noVBand="0"/>
      </w:tblPr>
      <w:tblGrid>
        <w:gridCol w:w="4253"/>
        <w:gridCol w:w="11441"/>
      </w:tblGrid>
      <w:tr w:rsidR="00E25B53" w:rsidRPr="00E25B53" w14:paraId="3BBC4450" w14:textId="77777777" w:rsidTr="00663462">
        <w:tc>
          <w:tcPr>
            <w:tcW w:w="1355" w:type="pct"/>
            <w:shd w:val="clear" w:color="auto" w:fill="auto"/>
          </w:tcPr>
          <w:p w14:paraId="6E91062E" w14:textId="77777777" w:rsidR="00E25B53" w:rsidRPr="00663462" w:rsidRDefault="00420345" w:rsidP="00663462">
            <w:pPr>
              <w:rPr>
                <w:b/>
                <w:bCs/>
              </w:rPr>
            </w:pPr>
            <w:r w:rsidRPr="00663462">
              <w:rPr>
                <w:b/>
                <w:bCs/>
              </w:rPr>
              <w:t>Company</w:t>
            </w:r>
            <w:r w:rsidR="00E97E74" w:rsidRPr="00663462">
              <w:rPr>
                <w:b/>
                <w:bCs/>
              </w:rPr>
              <w:t>:</w:t>
            </w:r>
          </w:p>
        </w:tc>
        <w:tc>
          <w:tcPr>
            <w:tcW w:w="3645" w:type="pct"/>
            <w:shd w:val="clear" w:color="auto" w:fill="auto"/>
          </w:tcPr>
          <w:p w14:paraId="4CA6F2C5" w14:textId="6160EA56" w:rsidR="00E25B53" w:rsidRPr="00E25B53" w:rsidRDefault="00100B45" w:rsidP="00663462">
            <w:r>
              <w:t>[Company name]</w:t>
            </w:r>
          </w:p>
        </w:tc>
      </w:tr>
      <w:tr w:rsidR="00E25B53" w:rsidRPr="00E25B53" w14:paraId="1AA69CD9" w14:textId="77777777" w:rsidTr="00663462">
        <w:tc>
          <w:tcPr>
            <w:tcW w:w="1355" w:type="pct"/>
            <w:shd w:val="clear" w:color="auto" w:fill="auto"/>
          </w:tcPr>
          <w:p w14:paraId="4095753F" w14:textId="77777777" w:rsidR="00E25B53" w:rsidRPr="00663462" w:rsidRDefault="00E97E74" w:rsidP="00663462">
            <w:pPr>
              <w:rPr>
                <w:b/>
                <w:bCs/>
              </w:rPr>
            </w:pPr>
            <w:r w:rsidRPr="00663462">
              <w:rPr>
                <w:b/>
                <w:bCs/>
              </w:rPr>
              <w:t>Product Name:</w:t>
            </w:r>
          </w:p>
        </w:tc>
        <w:tc>
          <w:tcPr>
            <w:tcW w:w="3645" w:type="pct"/>
            <w:shd w:val="clear" w:color="auto" w:fill="auto"/>
          </w:tcPr>
          <w:p w14:paraId="40BFD6F7" w14:textId="3CADC569" w:rsidR="00E25B53" w:rsidRPr="00E25B53" w:rsidRDefault="00100B45" w:rsidP="00663462">
            <w:r>
              <w:t>[Product name]</w:t>
            </w:r>
          </w:p>
        </w:tc>
      </w:tr>
      <w:tr w:rsidR="00E97E74" w:rsidRPr="00E25B53" w14:paraId="4E5FA8E6" w14:textId="77777777" w:rsidTr="00663462">
        <w:tc>
          <w:tcPr>
            <w:tcW w:w="1355" w:type="pct"/>
            <w:shd w:val="clear" w:color="auto" w:fill="auto"/>
          </w:tcPr>
          <w:p w14:paraId="04DBDF84" w14:textId="77777777" w:rsidR="00E97E74" w:rsidRPr="00663462" w:rsidRDefault="00420345" w:rsidP="00663462">
            <w:pPr>
              <w:rPr>
                <w:b/>
                <w:bCs/>
              </w:rPr>
            </w:pPr>
            <w:r w:rsidRPr="00663462">
              <w:rPr>
                <w:b/>
                <w:bCs/>
                <w:lang w:val="en-CA" w:eastAsia="en-CA"/>
              </w:rPr>
              <w:t>PQ Ref #:</w:t>
            </w:r>
          </w:p>
        </w:tc>
        <w:tc>
          <w:tcPr>
            <w:tcW w:w="3645" w:type="pct"/>
            <w:shd w:val="clear" w:color="auto" w:fill="auto"/>
          </w:tcPr>
          <w:p w14:paraId="021A84A7" w14:textId="55966871" w:rsidR="00E97E74" w:rsidRPr="00E25B53" w:rsidRDefault="00100B45" w:rsidP="00663462">
            <w:r>
              <w:t>[PQ Product Ref Number</w:t>
            </w:r>
            <w:r w:rsidR="00663462">
              <w:t>] (</w:t>
            </w:r>
            <w:r>
              <w:t>if not yet assigned, leave blank</w:t>
            </w:r>
            <w:r w:rsidR="00663462">
              <w:t>)</w:t>
            </w:r>
          </w:p>
        </w:tc>
      </w:tr>
      <w:tr w:rsidR="002D21AD" w:rsidRPr="00E25B53" w14:paraId="548D2D7F" w14:textId="77777777" w:rsidTr="00663462">
        <w:tc>
          <w:tcPr>
            <w:tcW w:w="1355" w:type="pct"/>
            <w:shd w:val="clear" w:color="auto" w:fill="auto"/>
          </w:tcPr>
          <w:p w14:paraId="59187683" w14:textId="0631AD24" w:rsidR="002D21AD" w:rsidRPr="00663462" w:rsidRDefault="002D21AD" w:rsidP="00663462">
            <w:pPr>
              <w:rPr>
                <w:b/>
                <w:bCs/>
              </w:rPr>
            </w:pPr>
            <w:r w:rsidRPr="00663462">
              <w:rPr>
                <w:b/>
                <w:bCs/>
                <w:lang w:val="en-CA" w:eastAsia="en-CA"/>
              </w:rPr>
              <w:t xml:space="preserve">Product </w:t>
            </w:r>
            <w:r w:rsidR="00663462">
              <w:rPr>
                <w:b/>
                <w:bCs/>
                <w:lang w:val="en-CA" w:eastAsia="en-CA"/>
              </w:rPr>
              <w:t>T</w:t>
            </w:r>
            <w:r w:rsidR="00663462" w:rsidRPr="00663462">
              <w:rPr>
                <w:b/>
                <w:bCs/>
                <w:lang w:val="en-CA" w:eastAsia="en-CA"/>
              </w:rPr>
              <w:t>ype</w:t>
            </w:r>
            <w:r w:rsidRPr="00663462">
              <w:rPr>
                <w:rStyle w:val="FootnoteReference"/>
                <w:rFonts w:asciiTheme="minorHAnsi" w:hAnsiTheme="minorHAnsi" w:cstheme="minorHAnsi"/>
                <w:b/>
                <w:bCs/>
                <w:lang w:val="en-CA" w:eastAsia="en-CA"/>
              </w:rPr>
              <w:footnoteReference w:id="2"/>
            </w:r>
          </w:p>
        </w:tc>
        <w:tc>
          <w:tcPr>
            <w:tcW w:w="3645" w:type="pct"/>
            <w:shd w:val="clear" w:color="auto" w:fill="auto"/>
          </w:tcPr>
          <w:p w14:paraId="1A875323" w14:textId="2779FB81" w:rsidR="002D21AD" w:rsidRPr="00E25B53" w:rsidRDefault="00100B45" w:rsidP="00663462">
            <w:r>
              <w:t>[Product Type]</w:t>
            </w:r>
          </w:p>
        </w:tc>
      </w:tr>
    </w:tbl>
    <w:p w14:paraId="436CB384" w14:textId="77777777" w:rsidR="00F05D11" w:rsidRDefault="00F05D11" w:rsidP="004F0EFE"/>
    <w:p w14:paraId="12628BB9" w14:textId="4BEC8576" w:rsidR="00100B45" w:rsidRPr="00E816B9" w:rsidRDefault="00100B45" w:rsidP="004F0EFE">
      <w:pPr>
        <w:rPr>
          <w:color w:val="FF0000"/>
        </w:rPr>
      </w:pPr>
      <w:r w:rsidRPr="004F0EFE">
        <w:rPr>
          <w:b/>
          <w:bCs/>
          <w:color w:val="FF0000"/>
        </w:rPr>
        <w:t>Instructions</w:t>
      </w:r>
      <w:r w:rsidR="00F05D11">
        <w:rPr>
          <w:b/>
          <w:bCs/>
          <w:color w:val="FF0000"/>
        </w:rPr>
        <w:t>:</w:t>
      </w:r>
    </w:p>
    <w:p w14:paraId="69970635" w14:textId="5986FB0F" w:rsidR="00100B45" w:rsidRPr="004F0EFE" w:rsidRDefault="00100B45" w:rsidP="00F05D11">
      <w:pPr>
        <w:spacing w:after="120"/>
        <w:rPr>
          <w:color w:val="FF0000"/>
        </w:rPr>
      </w:pPr>
      <w:r w:rsidRPr="004F0EFE">
        <w:rPr>
          <w:color w:val="FF0000"/>
        </w:rPr>
        <w:t>Instructions and guidance for completing the Declaration of Manufacturing Sites (DMS) are included in this template in red text. All red text should be deleted from the DMS prior to submission.</w:t>
      </w:r>
    </w:p>
    <w:p w14:paraId="61D5FC77" w14:textId="77777777" w:rsidR="00100B45" w:rsidRPr="004F0EFE" w:rsidRDefault="00100B45" w:rsidP="00F05D11">
      <w:pPr>
        <w:spacing w:after="120"/>
        <w:rPr>
          <w:color w:val="FF0000"/>
        </w:rPr>
      </w:pPr>
      <w:r w:rsidRPr="004F0EFE">
        <w:rPr>
          <w:color w:val="FF0000"/>
        </w:rPr>
        <w:t>Text in [square brackets] should be replaced by appropriate descriptive language.</w:t>
      </w:r>
    </w:p>
    <w:p w14:paraId="69433992" w14:textId="0AE0F460" w:rsidR="00100B45" w:rsidRPr="004F0EFE" w:rsidRDefault="00100B45" w:rsidP="00F05D11">
      <w:pPr>
        <w:spacing w:after="120"/>
        <w:rPr>
          <w:color w:val="FF0000"/>
        </w:rPr>
      </w:pPr>
      <w:r w:rsidRPr="004F0EFE">
        <w:rPr>
          <w:color w:val="FF0000"/>
        </w:rPr>
        <w:t xml:space="preserve">Refer to the implementation guidance </w:t>
      </w:r>
      <w:r w:rsidR="004F0EFE" w:rsidRPr="004F0EFE">
        <w:rPr>
          <w:color w:val="FF0000"/>
        </w:rPr>
        <w:t>for</w:t>
      </w:r>
      <w:r w:rsidR="004F0EFE">
        <w:rPr>
          <w:color w:val="FF0000"/>
        </w:rPr>
        <w:t xml:space="preserve"> </w:t>
      </w:r>
      <w:r w:rsidR="004F0EFE" w:rsidRPr="004F0EFE">
        <w:rPr>
          <w:color w:val="00B0F0"/>
          <w:u w:val="single"/>
        </w:rPr>
        <w:t>Product Manufacturing Details</w:t>
      </w:r>
      <w:r w:rsidRPr="004F0EFE">
        <w:rPr>
          <w:color w:val="FF0000"/>
        </w:rPr>
        <w:t xml:space="preserve"> for further guidance for ITNs.</w:t>
      </w:r>
    </w:p>
    <w:p w14:paraId="6D27F231" w14:textId="2E26AB51" w:rsidR="00100B45" w:rsidRPr="004F0EFE" w:rsidRDefault="00100B45" w:rsidP="00F05D11">
      <w:pPr>
        <w:spacing w:after="120"/>
        <w:rPr>
          <w:rFonts w:cstheme="minorHAnsi"/>
          <w:color w:val="FF0000"/>
        </w:rPr>
      </w:pPr>
      <w:r w:rsidRPr="004F0EFE">
        <w:rPr>
          <w:rFonts w:cstheme="minorHAnsi"/>
          <w:color w:val="FF0000"/>
        </w:rPr>
        <w:t>Lines may be added to the tables if more space is needed.</w:t>
      </w:r>
    </w:p>
    <w:p w14:paraId="1C871287" w14:textId="25A54C80" w:rsidR="00AE2C2D" w:rsidRPr="004F0EFE" w:rsidRDefault="00C93C5B" w:rsidP="00F05D11">
      <w:pPr>
        <w:spacing w:after="120"/>
        <w:rPr>
          <w:rFonts w:cstheme="minorHAnsi"/>
          <w:color w:val="FF0000"/>
        </w:rPr>
      </w:pPr>
      <w:r w:rsidRPr="004F0EFE">
        <w:rPr>
          <w:rFonts w:cstheme="minorHAnsi"/>
          <w:color w:val="FF0000"/>
        </w:rPr>
        <w:t>The list of manufacturing sites</w:t>
      </w:r>
      <w:r w:rsidR="00D72937" w:rsidRPr="004F0EFE">
        <w:rPr>
          <w:rFonts w:cstheme="minorHAnsi"/>
          <w:color w:val="FF0000"/>
        </w:rPr>
        <w:t xml:space="preserve"> for each prequalified product</w:t>
      </w:r>
      <w:r w:rsidR="00AE2C2D" w:rsidRPr="004F0EFE">
        <w:rPr>
          <w:rFonts w:cstheme="minorHAnsi"/>
          <w:color w:val="FF0000"/>
        </w:rPr>
        <w:t xml:space="preserve"> published on the </w:t>
      </w:r>
      <w:r w:rsidRPr="004F0EFE">
        <w:rPr>
          <w:rFonts w:cstheme="minorHAnsi"/>
          <w:color w:val="FF0000"/>
        </w:rPr>
        <w:t>WHO website is</w:t>
      </w:r>
      <w:r w:rsidR="00D72937" w:rsidRPr="004F0EFE">
        <w:rPr>
          <w:rFonts w:cstheme="minorHAnsi"/>
          <w:color w:val="FF0000"/>
        </w:rPr>
        <w:t xml:space="preserve"> </w:t>
      </w:r>
      <w:r w:rsidR="00B1669D" w:rsidRPr="004F0EFE">
        <w:rPr>
          <w:rFonts w:cstheme="minorHAnsi"/>
          <w:color w:val="FF0000"/>
        </w:rPr>
        <w:t xml:space="preserve">developed </w:t>
      </w:r>
      <w:r w:rsidR="00D72937" w:rsidRPr="004F0EFE">
        <w:rPr>
          <w:rFonts w:cstheme="minorHAnsi"/>
          <w:color w:val="FF0000"/>
        </w:rPr>
        <w:t xml:space="preserve">based on </w:t>
      </w:r>
      <w:r w:rsidR="00B1669D" w:rsidRPr="004F0EFE">
        <w:rPr>
          <w:rFonts w:cstheme="minorHAnsi"/>
          <w:color w:val="FF0000"/>
        </w:rPr>
        <w:t xml:space="preserve">the information provided on </w:t>
      </w:r>
      <w:r w:rsidR="00D72937" w:rsidRPr="004F0EFE">
        <w:rPr>
          <w:rFonts w:cstheme="minorHAnsi"/>
          <w:color w:val="FF0000"/>
        </w:rPr>
        <w:t>this</w:t>
      </w:r>
      <w:r w:rsidR="00B1669D" w:rsidRPr="004F0EFE">
        <w:rPr>
          <w:rFonts w:cstheme="minorHAnsi"/>
          <w:color w:val="FF0000"/>
        </w:rPr>
        <w:t xml:space="preserve"> </w:t>
      </w:r>
      <w:r w:rsidR="00E816B9" w:rsidRPr="004F0EFE">
        <w:rPr>
          <w:rFonts w:cstheme="minorHAnsi"/>
          <w:color w:val="FF0000"/>
        </w:rPr>
        <w:t>form</w:t>
      </w:r>
      <w:r w:rsidR="00B1669D" w:rsidRPr="004F0EFE">
        <w:rPr>
          <w:rFonts w:cstheme="minorHAnsi"/>
          <w:color w:val="FF0000"/>
        </w:rPr>
        <w:t>.</w:t>
      </w:r>
      <w:r w:rsidR="001B370A" w:rsidRPr="004F0EFE">
        <w:rPr>
          <w:rFonts w:cstheme="minorHAnsi"/>
          <w:color w:val="FF0000"/>
        </w:rPr>
        <w:t xml:space="preserve"> </w:t>
      </w:r>
      <w:r w:rsidR="00B1669D" w:rsidRPr="004F0EFE">
        <w:rPr>
          <w:rFonts w:cstheme="minorHAnsi"/>
          <w:color w:val="FF0000"/>
        </w:rPr>
        <w:t>Please ensure that all information is accurate and complete.</w:t>
      </w:r>
      <w:r w:rsidR="001B370A" w:rsidRPr="004F0EFE">
        <w:rPr>
          <w:rFonts w:cstheme="minorHAnsi"/>
          <w:color w:val="FF0000"/>
        </w:rPr>
        <w:t xml:space="preserve"> </w:t>
      </w:r>
    </w:p>
    <w:p w14:paraId="614F99B7" w14:textId="3E3B604F" w:rsidR="00941E79" w:rsidRPr="00941E79" w:rsidRDefault="00420345" w:rsidP="00663462">
      <w:pPr>
        <w:pStyle w:val="Heading2"/>
      </w:pPr>
      <w:r>
        <w:t xml:space="preserve">Identification of </w:t>
      </w:r>
      <w:r w:rsidR="00941E79" w:rsidRPr="00941E79">
        <w:t>Manufacturing</w:t>
      </w:r>
      <w:r w:rsidR="00D06B6B">
        <w:t xml:space="preserve"> Sites</w:t>
      </w:r>
    </w:p>
    <w:p w14:paraId="7C472BB9" w14:textId="7D370FCF" w:rsidR="007823F5" w:rsidRPr="004F0EFE" w:rsidRDefault="007823F5" w:rsidP="004F0EFE">
      <w:pPr>
        <w:shd w:val="clear" w:color="auto" w:fill="F2F2F2" w:themeFill="background1" w:themeFillShade="F2"/>
        <w:spacing w:after="120"/>
        <w:rPr>
          <w:i/>
          <w:iCs/>
          <w:color w:val="000000" w:themeColor="text1"/>
        </w:rPr>
      </w:pPr>
      <w:commentRangeStart w:id="0"/>
      <w:r w:rsidRPr="004F0EFE">
        <w:rPr>
          <w:i/>
          <w:iCs/>
          <w:color w:val="000000" w:themeColor="text1"/>
        </w:rPr>
        <w:t xml:space="preserve">The </w:t>
      </w:r>
      <w:commentRangeEnd w:id="0"/>
      <w:r w:rsidR="00E816B9">
        <w:rPr>
          <w:rStyle w:val="CommentReference"/>
        </w:rPr>
        <w:commentReference w:id="0"/>
      </w:r>
      <w:r w:rsidRPr="004F0EFE">
        <w:rPr>
          <w:i/>
          <w:iCs/>
          <w:color w:val="000000" w:themeColor="text1"/>
        </w:rPr>
        <w:t>manufacturers and addresses for production of the AI source materials must be identified in the table below.</w:t>
      </w:r>
      <w:r w:rsidR="001B370A" w:rsidRPr="004F0EFE">
        <w:rPr>
          <w:i/>
          <w:iCs/>
          <w:color w:val="000000" w:themeColor="text1"/>
        </w:rPr>
        <w:t xml:space="preserve"> </w:t>
      </w:r>
      <w:r w:rsidRPr="004F0EFE">
        <w:rPr>
          <w:i/>
          <w:iCs/>
          <w:color w:val="000000" w:themeColor="text1"/>
        </w:rPr>
        <w:t>The address provided must be the actual address of the manufacturing site.</w:t>
      </w:r>
      <w:r w:rsidR="001B370A" w:rsidRPr="004F0EFE">
        <w:rPr>
          <w:i/>
          <w:iCs/>
          <w:color w:val="000000" w:themeColor="text1"/>
        </w:rPr>
        <w:t xml:space="preserve"> </w:t>
      </w:r>
      <w:r w:rsidRPr="004F0EFE">
        <w:rPr>
          <w:i/>
          <w:iCs/>
          <w:color w:val="000000" w:themeColor="text1"/>
        </w:rPr>
        <w:t>A non-manufacturing HQ/office address should not be provided.</w:t>
      </w:r>
    </w:p>
    <w:p w14:paraId="478C93B3" w14:textId="77777777" w:rsidR="00941E79" w:rsidRPr="00C4593C" w:rsidRDefault="00941E79" w:rsidP="00663462">
      <w:pPr>
        <w:pStyle w:val="Heading3"/>
      </w:pPr>
      <w:r w:rsidRPr="00941E79">
        <w:lastRenderedPageBreak/>
        <w:t xml:space="preserve">Active Ingredients and Synergists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4"/>
        <w:gridCol w:w="2364"/>
        <w:gridCol w:w="2816"/>
        <w:gridCol w:w="4269"/>
        <w:gridCol w:w="1544"/>
        <w:gridCol w:w="1817"/>
      </w:tblGrid>
      <w:tr w:rsidR="00100B45" w:rsidRPr="00E56308" w14:paraId="6E812432" w14:textId="77777777" w:rsidTr="00692190">
        <w:trPr>
          <w:trHeight w:val="650"/>
        </w:trPr>
        <w:tc>
          <w:tcPr>
            <w:tcW w:w="919" w:type="pct"/>
            <w:tcBorders>
              <w:bottom w:val="single" w:sz="4" w:space="0" w:color="000000"/>
            </w:tcBorders>
          </w:tcPr>
          <w:p w14:paraId="7F7EB7E3" w14:textId="446668BE" w:rsidR="00100B45" w:rsidRPr="00692190" w:rsidRDefault="00100B45" w:rsidP="00692190">
            <w:pPr>
              <w:jc w:val="center"/>
              <w:rPr>
                <w:b/>
                <w:bCs/>
                <w:lang w:val="en-CA" w:eastAsia="en-CA"/>
              </w:rPr>
            </w:pPr>
            <w:r w:rsidRPr="00692190">
              <w:rPr>
                <w:b/>
                <w:bCs/>
                <w:lang w:val="en-CA" w:eastAsia="en-CA"/>
              </w:rPr>
              <w:t>Active Ingredient/Synergist Name</w:t>
            </w:r>
          </w:p>
        </w:tc>
        <w:tc>
          <w:tcPr>
            <w:tcW w:w="753" w:type="pct"/>
            <w:tcBorders>
              <w:bottom w:val="single" w:sz="4" w:space="0" w:color="000000"/>
            </w:tcBorders>
            <w:shd w:val="clear" w:color="auto" w:fill="auto"/>
          </w:tcPr>
          <w:p w14:paraId="3B616B96" w14:textId="77777777" w:rsidR="00100B45" w:rsidRPr="00692190" w:rsidRDefault="00100B45" w:rsidP="00692190">
            <w:pPr>
              <w:jc w:val="center"/>
              <w:rPr>
                <w:b/>
                <w:bCs/>
                <w:lang w:val="en-CA" w:eastAsia="en-CA"/>
              </w:rPr>
            </w:pPr>
            <w:r w:rsidRPr="00692190">
              <w:rPr>
                <w:b/>
                <w:bCs/>
                <w:lang w:val="en-CA" w:eastAsia="en-CA"/>
              </w:rPr>
              <w:t>Owner of Site</w:t>
            </w:r>
          </w:p>
        </w:tc>
        <w:tc>
          <w:tcPr>
            <w:tcW w:w="897" w:type="pct"/>
            <w:tcBorders>
              <w:bottom w:val="single" w:sz="4" w:space="0" w:color="000000"/>
            </w:tcBorders>
          </w:tcPr>
          <w:p w14:paraId="23693787" w14:textId="77777777" w:rsidR="00100B45" w:rsidRPr="00692190" w:rsidRDefault="00100B45" w:rsidP="00692190">
            <w:pPr>
              <w:jc w:val="center"/>
              <w:rPr>
                <w:b/>
                <w:bCs/>
                <w:lang w:val="en-CA" w:eastAsia="en-CA"/>
              </w:rPr>
            </w:pPr>
            <w:r w:rsidRPr="00692190">
              <w:rPr>
                <w:b/>
                <w:bCs/>
                <w:lang w:val="en-CA" w:eastAsia="en-CA"/>
              </w:rPr>
              <w:t>Name of Site</w:t>
            </w:r>
          </w:p>
        </w:tc>
        <w:tc>
          <w:tcPr>
            <w:tcW w:w="1360" w:type="pct"/>
            <w:tcBorders>
              <w:bottom w:val="single" w:sz="4" w:space="0" w:color="000000"/>
            </w:tcBorders>
            <w:shd w:val="clear" w:color="auto" w:fill="auto"/>
          </w:tcPr>
          <w:p w14:paraId="6325C57D" w14:textId="018F6D58" w:rsidR="00100B45" w:rsidRPr="00692190" w:rsidRDefault="00100B45" w:rsidP="00692190">
            <w:pPr>
              <w:jc w:val="center"/>
              <w:rPr>
                <w:b/>
                <w:bCs/>
                <w:lang w:val="en-CA" w:eastAsia="en-CA"/>
              </w:rPr>
            </w:pPr>
            <w:r w:rsidRPr="00692190">
              <w:rPr>
                <w:b/>
                <w:bCs/>
                <w:lang w:val="en-CA" w:eastAsia="en-CA"/>
              </w:rPr>
              <w:t>Address</w:t>
            </w:r>
            <w:r w:rsidRPr="00692190">
              <w:rPr>
                <w:rStyle w:val="FootnoteReference"/>
                <w:rFonts w:asciiTheme="minorHAnsi" w:hAnsiTheme="minorHAnsi" w:cstheme="minorHAnsi"/>
                <w:b/>
                <w:bCs/>
                <w:lang w:val="en-CA" w:eastAsia="en-CA"/>
              </w:rPr>
              <w:footnoteReference w:id="3"/>
            </w:r>
            <w:r w:rsidR="001B370A">
              <w:rPr>
                <w:b/>
                <w:bCs/>
                <w:lang w:val="en-CA" w:eastAsia="en-CA"/>
              </w:rPr>
              <w:t xml:space="preserve"> </w:t>
            </w:r>
            <w:r w:rsidRPr="00692190">
              <w:rPr>
                <w:b/>
                <w:bCs/>
                <w:lang w:val="en-CA" w:eastAsia="en-CA"/>
              </w:rPr>
              <w:t xml:space="preserve">(including </w:t>
            </w:r>
            <w:r w:rsidRPr="00692190">
              <w:rPr>
                <w:b/>
                <w:bCs/>
                <w:lang w:val="en-CA" w:eastAsia="en-CA"/>
              </w:rPr>
              <w:t>block</w:t>
            </w:r>
            <w:r w:rsidR="00523620" w:rsidRPr="00692190">
              <w:rPr>
                <w:b/>
                <w:bCs/>
                <w:lang w:val="en-CA" w:eastAsia="en-CA"/>
              </w:rPr>
              <w:t>s/</w:t>
            </w:r>
            <w:r w:rsidRPr="00692190">
              <w:rPr>
                <w:b/>
                <w:bCs/>
                <w:lang w:val="en-CA" w:eastAsia="en-CA"/>
              </w:rPr>
              <w:t>unit</w:t>
            </w:r>
            <w:r w:rsidR="00523620" w:rsidRPr="00692190">
              <w:rPr>
                <w:b/>
                <w:bCs/>
                <w:lang w:val="en-CA" w:eastAsia="en-CA"/>
              </w:rPr>
              <w:t>s</w:t>
            </w:r>
            <w:r w:rsidRPr="00692190">
              <w:rPr>
                <w:b/>
                <w:bCs/>
                <w:lang w:val="en-CA" w:eastAsia="en-CA"/>
              </w:rPr>
              <w:t>)</w:t>
            </w:r>
          </w:p>
        </w:tc>
        <w:tc>
          <w:tcPr>
            <w:tcW w:w="492" w:type="pct"/>
            <w:tcBorders>
              <w:bottom w:val="single" w:sz="4" w:space="0" w:color="000000"/>
            </w:tcBorders>
          </w:tcPr>
          <w:p w14:paraId="3B162F9E" w14:textId="77777777" w:rsidR="00100B45" w:rsidRPr="00692190" w:rsidRDefault="00100B45" w:rsidP="00692190">
            <w:pPr>
              <w:jc w:val="center"/>
              <w:rPr>
                <w:b/>
                <w:bCs/>
                <w:lang w:val="en-CA" w:eastAsia="en-CA"/>
              </w:rPr>
            </w:pPr>
            <w:r w:rsidRPr="00692190">
              <w:rPr>
                <w:b/>
                <w:bCs/>
                <w:lang w:val="en-CA" w:eastAsia="en-CA"/>
              </w:rPr>
              <w:t>Country</w:t>
            </w:r>
          </w:p>
        </w:tc>
        <w:tc>
          <w:tcPr>
            <w:tcW w:w="579" w:type="pct"/>
            <w:tcBorders>
              <w:bottom w:val="single" w:sz="4" w:space="0" w:color="000000"/>
            </w:tcBorders>
            <w:shd w:val="clear" w:color="auto" w:fill="auto"/>
          </w:tcPr>
          <w:p w14:paraId="5D2D86C1" w14:textId="77777777" w:rsidR="00100B45" w:rsidRPr="00692190" w:rsidRDefault="00100B45" w:rsidP="00692190">
            <w:pPr>
              <w:jc w:val="center"/>
              <w:rPr>
                <w:b/>
                <w:bCs/>
                <w:lang w:val="en-CA" w:eastAsia="en-CA"/>
              </w:rPr>
            </w:pPr>
            <w:r w:rsidRPr="00692190">
              <w:rPr>
                <w:b/>
                <w:bCs/>
                <w:lang w:val="en-CA" w:eastAsia="en-CA"/>
              </w:rPr>
              <w:t>Supporting WHO Specification</w:t>
            </w:r>
            <w:r w:rsidRPr="00692190">
              <w:rPr>
                <w:rStyle w:val="FootnoteReference"/>
                <w:rFonts w:asciiTheme="minorHAnsi" w:hAnsiTheme="minorHAnsi" w:cstheme="minorHAnsi"/>
                <w:b/>
                <w:bCs/>
                <w:lang w:val="en-CA" w:eastAsia="en-CA"/>
              </w:rPr>
              <w:footnoteReference w:id="4"/>
            </w:r>
          </w:p>
        </w:tc>
      </w:tr>
      <w:tr w:rsidR="00100B45" w:rsidRPr="00E56308" w14:paraId="0BD8298A" w14:textId="77777777" w:rsidTr="00692190">
        <w:tc>
          <w:tcPr>
            <w:tcW w:w="919" w:type="pct"/>
            <w:tcBorders>
              <w:top w:val="single" w:sz="4" w:space="0" w:color="000000"/>
            </w:tcBorders>
          </w:tcPr>
          <w:p w14:paraId="6B567212" w14:textId="77777777" w:rsidR="00100B45" w:rsidRDefault="00100B45" w:rsidP="00692190"/>
        </w:tc>
        <w:tc>
          <w:tcPr>
            <w:tcW w:w="753" w:type="pct"/>
            <w:tcBorders>
              <w:top w:val="single" w:sz="4" w:space="0" w:color="000000"/>
            </w:tcBorders>
            <w:shd w:val="clear" w:color="auto" w:fill="auto"/>
          </w:tcPr>
          <w:p w14:paraId="6E63098F" w14:textId="77777777" w:rsidR="00100B45" w:rsidRPr="00E56308" w:rsidRDefault="00100B45" w:rsidP="00692190">
            <w:pPr>
              <w:rPr>
                <w:lang w:val="en-CA" w:eastAsia="en-CA"/>
              </w:rPr>
            </w:pPr>
          </w:p>
        </w:tc>
        <w:tc>
          <w:tcPr>
            <w:tcW w:w="897" w:type="pct"/>
            <w:tcBorders>
              <w:top w:val="single" w:sz="4" w:space="0" w:color="000000"/>
            </w:tcBorders>
          </w:tcPr>
          <w:p w14:paraId="687297E0" w14:textId="77777777" w:rsidR="00100B45" w:rsidRDefault="00100B45" w:rsidP="00692190">
            <w:pPr>
              <w:rPr>
                <w:color w:val="1F497D" w:themeColor="text2"/>
              </w:rPr>
            </w:pPr>
          </w:p>
        </w:tc>
        <w:tc>
          <w:tcPr>
            <w:tcW w:w="1360" w:type="pct"/>
            <w:tcBorders>
              <w:top w:val="single" w:sz="4" w:space="0" w:color="000000"/>
            </w:tcBorders>
            <w:shd w:val="clear" w:color="auto" w:fill="auto"/>
          </w:tcPr>
          <w:p w14:paraId="0F395FFE" w14:textId="77777777" w:rsidR="00100B45" w:rsidRPr="00E56308" w:rsidRDefault="00100B45" w:rsidP="00692190">
            <w:pPr>
              <w:rPr>
                <w:lang w:val="en-CA" w:eastAsia="en-CA"/>
              </w:rPr>
            </w:pPr>
          </w:p>
        </w:tc>
        <w:tc>
          <w:tcPr>
            <w:tcW w:w="492" w:type="pct"/>
            <w:tcBorders>
              <w:top w:val="single" w:sz="4" w:space="0" w:color="000000"/>
            </w:tcBorders>
          </w:tcPr>
          <w:p w14:paraId="2724512B" w14:textId="77777777" w:rsidR="00100B45" w:rsidRDefault="00100B45" w:rsidP="00692190">
            <w:pPr>
              <w:rPr>
                <w:color w:val="1F497D" w:themeColor="text2"/>
              </w:rPr>
            </w:pPr>
          </w:p>
        </w:tc>
        <w:tc>
          <w:tcPr>
            <w:tcW w:w="579" w:type="pct"/>
            <w:tcBorders>
              <w:top w:val="single" w:sz="4" w:space="0" w:color="000000"/>
            </w:tcBorders>
            <w:shd w:val="clear" w:color="auto" w:fill="auto"/>
          </w:tcPr>
          <w:p w14:paraId="374A9372" w14:textId="77777777" w:rsidR="00100B45" w:rsidRPr="00E56308" w:rsidRDefault="00100B45" w:rsidP="00692190">
            <w:pPr>
              <w:rPr>
                <w:lang w:val="en-CA" w:eastAsia="en-CA"/>
              </w:rPr>
            </w:pPr>
          </w:p>
        </w:tc>
      </w:tr>
      <w:tr w:rsidR="00100B45" w:rsidRPr="00E56308" w14:paraId="7AC1771B" w14:textId="77777777" w:rsidTr="00692190">
        <w:tc>
          <w:tcPr>
            <w:tcW w:w="919" w:type="pct"/>
          </w:tcPr>
          <w:p w14:paraId="7EBE41BC" w14:textId="77777777" w:rsidR="00100B45" w:rsidRPr="00E56308" w:rsidRDefault="00100B45" w:rsidP="00692190">
            <w:pPr>
              <w:rPr>
                <w:lang w:val="en-CA" w:eastAsia="en-CA"/>
              </w:rPr>
            </w:pPr>
          </w:p>
        </w:tc>
        <w:tc>
          <w:tcPr>
            <w:tcW w:w="753" w:type="pct"/>
            <w:shd w:val="clear" w:color="auto" w:fill="auto"/>
          </w:tcPr>
          <w:p w14:paraId="63ECC8BF" w14:textId="77777777" w:rsidR="00100B45" w:rsidRPr="00E56308" w:rsidRDefault="00100B45" w:rsidP="00692190">
            <w:pPr>
              <w:rPr>
                <w:lang w:val="en-CA" w:eastAsia="en-CA"/>
              </w:rPr>
            </w:pPr>
          </w:p>
        </w:tc>
        <w:tc>
          <w:tcPr>
            <w:tcW w:w="897" w:type="pct"/>
          </w:tcPr>
          <w:p w14:paraId="0DDE468B" w14:textId="77777777" w:rsidR="00100B45" w:rsidRPr="00E56308" w:rsidRDefault="00100B45" w:rsidP="00692190">
            <w:pPr>
              <w:rPr>
                <w:lang w:val="en-CA" w:eastAsia="en-CA"/>
              </w:rPr>
            </w:pPr>
          </w:p>
        </w:tc>
        <w:tc>
          <w:tcPr>
            <w:tcW w:w="1360" w:type="pct"/>
            <w:shd w:val="clear" w:color="auto" w:fill="auto"/>
          </w:tcPr>
          <w:p w14:paraId="2344FF57" w14:textId="77777777" w:rsidR="00100B45" w:rsidRPr="00E56308" w:rsidRDefault="00100B45" w:rsidP="00692190">
            <w:pPr>
              <w:rPr>
                <w:lang w:val="en-CA" w:eastAsia="en-CA"/>
              </w:rPr>
            </w:pPr>
          </w:p>
        </w:tc>
        <w:tc>
          <w:tcPr>
            <w:tcW w:w="492" w:type="pct"/>
          </w:tcPr>
          <w:p w14:paraId="290472F7" w14:textId="77777777" w:rsidR="00100B45" w:rsidRPr="00E56308" w:rsidRDefault="00100B45" w:rsidP="00692190">
            <w:pPr>
              <w:rPr>
                <w:lang w:val="en-CA" w:eastAsia="en-CA"/>
              </w:rPr>
            </w:pPr>
          </w:p>
        </w:tc>
        <w:tc>
          <w:tcPr>
            <w:tcW w:w="579" w:type="pct"/>
            <w:shd w:val="clear" w:color="auto" w:fill="auto"/>
          </w:tcPr>
          <w:p w14:paraId="2ABB36B6" w14:textId="77777777" w:rsidR="00100B45" w:rsidRPr="00E56308" w:rsidRDefault="00100B45" w:rsidP="00692190">
            <w:pPr>
              <w:rPr>
                <w:lang w:val="en-CA" w:eastAsia="en-CA"/>
              </w:rPr>
            </w:pPr>
          </w:p>
        </w:tc>
      </w:tr>
      <w:tr w:rsidR="00100B45" w:rsidRPr="00E56308" w14:paraId="5B0DDBC4" w14:textId="77777777" w:rsidTr="00692190">
        <w:tc>
          <w:tcPr>
            <w:tcW w:w="919" w:type="pct"/>
          </w:tcPr>
          <w:p w14:paraId="6B0333D4" w14:textId="77777777" w:rsidR="00100B45" w:rsidRPr="00E56308" w:rsidRDefault="00100B45" w:rsidP="00692190">
            <w:pPr>
              <w:rPr>
                <w:lang w:val="en-CA" w:eastAsia="en-CA"/>
              </w:rPr>
            </w:pPr>
          </w:p>
        </w:tc>
        <w:tc>
          <w:tcPr>
            <w:tcW w:w="753" w:type="pct"/>
            <w:shd w:val="clear" w:color="auto" w:fill="auto"/>
          </w:tcPr>
          <w:p w14:paraId="74E830F1" w14:textId="77777777" w:rsidR="00100B45" w:rsidRPr="00E56308" w:rsidRDefault="00100B45" w:rsidP="00692190">
            <w:pPr>
              <w:rPr>
                <w:lang w:val="en-CA" w:eastAsia="en-CA"/>
              </w:rPr>
            </w:pPr>
          </w:p>
        </w:tc>
        <w:tc>
          <w:tcPr>
            <w:tcW w:w="897" w:type="pct"/>
          </w:tcPr>
          <w:p w14:paraId="0AAA812B" w14:textId="77777777" w:rsidR="00100B45" w:rsidRPr="00E56308" w:rsidRDefault="00100B45" w:rsidP="00692190">
            <w:pPr>
              <w:rPr>
                <w:lang w:val="en-CA" w:eastAsia="en-CA"/>
              </w:rPr>
            </w:pPr>
          </w:p>
        </w:tc>
        <w:tc>
          <w:tcPr>
            <w:tcW w:w="1360" w:type="pct"/>
            <w:shd w:val="clear" w:color="auto" w:fill="auto"/>
          </w:tcPr>
          <w:p w14:paraId="4A2A0C96" w14:textId="77777777" w:rsidR="00100B45" w:rsidRPr="00E56308" w:rsidRDefault="00100B45" w:rsidP="00692190">
            <w:pPr>
              <w:rPr>
                <w:lang w:val="en-CA" w:eastAsia="en-CA"/>
              </w:rPr>
            </w:pPr>
          </w:p>
        </w:tc>
        <w:tc>
          <w:tcPr>
            <w:tcW w:w="492" w:type="pct"/>
          </w:tcPr>
          <w:p w14:paraId="4A31B8A6" w14:textId="77777777" w:rsidR="00100B45" w:rsidRPr="00E56308" w:rsidRDefault="00100B45" w:rsidP="00692190">
            <w:pPr>
              <w:rPr>
                <w:lang w:val="en-CA" w:eastAsia="en-CA"/>
              </w:rPr>
            </w:pPr>
          </w:p>
        </w:tc>
        <w:tc>
          <w:tcPr>
            <w:tcW w:w="579" w:type="pct"/>
            <w:shd w:val="clear" w:color="auto" w:fill="auto"/>
          </w:tcPr>
          <w:p w14:paraId="70859031" w14:textId="77777777" w:rsidR="00100B45" w:rsidRPr="00E56308" w:rsidRDefault="00100B45" w:rsidP="00692190">
            <w:pPr>
              <w:rPr>
                <w:lang w:val="en-CA" w:eastAsia="en-CA"/>
              </w:rPr>
            </w:pPr>
          </w:p>
        </w:tc>
      </w:tr>
    </w:tbl>
    <w:p w14:paraId="3DB4D90D" w14:textId="77777777" w:rsidR="00941E79" w:rsidRPr="00E56308" w:rsidRDefault="00941E79" w:rsidP="00941E79">
      <w:pPr>
        <w:widowControl w:val="0"/>
        <w:autoSpaceDE w:val="0"/>
        <w:autoSpaceDN w:val="0"/>
        <w:adjustRightInd w:val="0"/>
        <w:rPr>
          <w:rFonts w:asciiTheme="minorHAnsi" w:hAnsiTheme="minorHAnsi" w:cstheme="minorHAnsi"/>
          <w:b/>
          <w:bCs/>
          <w:lang w:val="en-CA" w:eastAsia="en-CA"/>
        </w:rPr>
      </w:pPr>
    </w:p>
    <w:p w14:paraId="03DC28A8" w14:textId="3816D813" w:rsidR="007823F5" w:rsidRPr="004F0EFE" w:rsidRDefault="007823F5" w:rsidP="00F05D11">
      <w:pPr>
        <w:spacing w:after="120"/>
        <w:rPr>
          <w:color w:val="FF0000"/>
        </w:rPr>
      </w:pPr>
      <w:r w:rsidRPr="004F0EFE">
        <w:rPr>
          <w:color w:val="FF0000"/>
        </w:rPr>
        <w:t>The manufacturers and addresses for production of the VCP must be identified in the table below.</w:t>
      </w:r>
      <w:r w:rsidR="00663462" w:rsidRPr="004F0EFE">
        <w:rPr>
          <w:color w:val="FF0000"/>
        </w:rPr>
        <w:t xml:space="preserve"> </w:t>
      </w:r>
      <w:r w:rsidRPr="004F0EFE">
        <w:rPr>
          <w:color w:val="FF0000"/>
        </w:rPr>
        <w:t>The address provided must be the actual address of the manufacturing site.</w:t>
      </w:r>
      <w:r w:rsidR="001B370A" w:rsidRPr="004F0EFE">
        <w:rPr>
          <w:color w:val="FF0000"/>
        </w:rPr>
        <w:t xml:space="preserve"> </w:t>
      </w:r>
      <w:r w:rsidRPr="004F0EFE">
        <w:rPr>
          <w:color w:val="FF0000"/>
        </w:rPr>
        <w:t>A non-manufacturing HQ/office address should not be provided.</w:t>
      </w:r>
    </w:p>
    <w:p w14:paraId="438917CF" w14:textId="5F6C2B30" w:rsidR="007823F5" w:rsidRPr="004F0EFE" w:rsidRDefault="007823F5" w:rsidP="00F05D11">
      <w:pPr>
        <w:spacing w:after="120"/>
        <w:rPr>
          <w:color w:val="FF0000"/>
        </w:rPr>
      </w:pPr>
      <w:r w:rsidRPr="004F0EFE">
        <w:rPr>
          <w:color w:val="FF0000"/>
        </w:rPr>
        <w:t>If a third-party manufacturing facility is contracted for use in the production of the VCP, the information provided must reflect the legal name of the contracted company.</w:t>
      </w:r>
      <w:r w:rsidR="001B370A" w:rsidRPr="004F0EFE">
        <w:rPr>
          <w:color w:val="FF0000"/>
        </w:rPr>
        <w:t xml:space="preserve"> </w:t>
      </w:r>
      <w:r w:rsidRPr="004F0EFE">
        <w:rPr>
          <w:color w:val="FF0000"/>
        </w:rPr>
        <w:t>The company name of the applicant must not be provided in place of the name of the contracted company.</w:t>
      </w:r>
    </w:p>
    <w:p w14:paraId="48DE4F1A" w14:textId="0501907B" w:rsidR="007823F5" w:rsidRPr="004F0EFE" w:rsidRDefault="007823F5" w:rsidP="00F05D11">
      <w:pPr>
        <w:spacing w:after="120"/>
        <w:rPr>
          <w:color w:val="FF0000"/>
        </w:rPr>
      </w:pPr>
      <w:r w:rsidRPr="004F0EFE">
        <w:rPr>
          <w:color w:val="FF0000"/>
        </w:rPr>
        <w:t xml:space="preserve">The </w:t>
      </w:r>
      <w:r w:rsidR="005B135A" w:rsidRPr="004F0EFE">
        <w:rPr>
          <w:color w:val="FF0000"/>
        </w:rPr>
        <w:t>information</w:t>
      </w:r>
      <w:r w:rsidRPr="004F0EFE">
        <w:rPr>
          <w:color w:val="FF0000"/>
        </w:rPr>
        <w:t xml:space="preserve"> provided in the Activities field must rely on the established terminology found in the </w:t>
      </w:r>
      <w:r w:rsidR="004F0EFE">
        <w:rPr>
          <w:color w:val="FF0000"/>
        </w:rPr>
        <w:t xml:space="preserve">implementation guidance </w:t>
      </w:r>
      <w:r w:rsidRPr="004F0EFE">
        <w:rPr>
          <w:color w:val="00B0F0"/>
          <w:u w:val="single"/>
        </w:rPr>
        <w:t>Terminology for Describing Activities of Manufacturing Sites for VCPs.</w:t>
      </w:r>
    </w:p>
    <w:p w14:paraId="5E356AA6" w14:textId="4CB8DD66" w:rsidR="007823F5" w:rsidRPr="004F0EFE" w:rsidRDefault="007823F5" w:rsidP="00F05D11">
      <w:pPr>
        <w:spacing w:after="120"/>
        <w:rPr>
          <w:color w:val="FF0000"/>
        </w:rPr>
      </w:pPr>
      <w:r w:rsidRPr="004F0EFE">
        <w:rPr>
          <w:color w:val="FF0000"/>
        </w:rPr>
        <w:t xml:space="preserve">The </w:t>
      </w:r>
      <w:r w:rsidR="005B135A" w:rsidRPr="004F0EFE">
        <w:rPr>
          <w:color w:val="FF0000"/>
        </w:rPr>
        <w:t>information provided in the Supporting SMF field should reflect the file name of the submitted SMF.</w:t>
      </w:r>
      <w:r w:rsidR="001B370A" w:rsidRPr="004F0EFE">
        <w:rPr>
          <w:color w:val="FF0000"/>
        </w:rPr>
        <w:t xml:space="preserve"> </w:t>
      </w:r>
      <w:r w:rsidR="005B135A" w:rsidRPr="004F0EFE">
        <w:rPr>
          <w:color w:val="FF0000"/>
        </w:rPr>
        <w:t>This may be the file name of a compressed file (e.g. .zip, .7z, or .</w:t>
      </w:r>
      <w:proofErr w:type="spellStart"/>
      <w:r w:rsidR="005B135A" w:rsidRPr="004F0EFE">
        <w:rPr>
          <w:color w:val="FF0000"/>
        </w:rPr>
        <w:t>rar</w:t>
      </w:r>
      <w:proofErr w:type="spellEnd"/>
      <w:r w:rsidR="005B135A" w:rsidRPr="004F0EFE">
        <w:rPr>
          <w:color w:val="FF0000"/>
        </w:rPr>
        <w:t>) with compiled documents or the primary file in the SMF.</w:t>
      </w:r>
      <w:r w:rsidR="001B370A" w:rsidRPr="004F0EFE">
        <w:rPr>
          <w:color w:val="FF0000"/>
        </w:rPr>
        <w:t xml:space="preserve"> </w:t>
      </w:r>
      <w:r w:rsidR="005B135A" w:rsidRPr="004F0EFE">
        <w:rPr>
          <w:color w:val="FF0000"/>
        </w:rPr>
        <w:t xml:space="preserve">The version number and effective date of the SMF should also be provided. </w:t>
      </w:r>
    </w:p>
    <w:p w14:paraId="6C48139A" w14:textId="77777777" w:rsidR="00941E79" w:rsidRPr="00692190" w:rsidRDefault="00941E79" w:rsidP="00692190">
      <w:pPr>
        <w:pStyle w:val="Heading3"/>
      </w:pPr>
      <w:r w:rsidRPr="00692190">
        <w:t xml:space="preserve">End Use Vector Control Product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80"/>
        <w:gridCol w:w="2354"/>
        <w:gridCol w:w="4416"/>
        <w:gridCol w:w="1604"/>
        <w:gridCol w:w="1896"/>
        <w:gridCol w:w="2944"/>
      </w:tblGrid>
      <w:tr w:rsidR="00463B61" w:rsidRPr="00E56308" w14:paraId="5BC1F080" w14:textId="77777777" w:rsidTr="004F0EFE">
        <w:trPr>
          <w:trHeight w:val="650"/>
        </w:trPr>
        <w:tc>
          <w:tcPr>
            <w:tcW w:w="790" w:type="pct"/>
            <w:tcBorders>
              <w:bottom w:val="single" w:sz="4" w:space="0" w:color="000000"/>
            </w:tcBorders>
            <w:shd w:val="clear" w:color="auto" w:fill="auto"/>
          </w:tcPr>
          <w:p w14:paraId="34B34CCE" w14:textId="77777777" w:rsidR="00463B61" w:rsidRPr="00692190" w:rsidRDefault="00463B61" w:rsidP="00692190">
            <w:pPr>
              <w:jc w:val="center"/>
              <w:rPr>
                <w:b/>
                <w:bCs/>
                <w:lang w:val="en-CA" w:eastAsia="en-CA"/>
              </w:rPr>
            </w:pPr>
            <w:r w:rsidRPr="00692190">
              <w:rPr>
                <w:b/>
                <w:bCs/>
                <w:lang w:val="en-CA" w:eastAsia="en-CA"/>
              </w:rPr>
              <w:t>Owner of Site</w:t>
            </w:r>
          </w:p>
        </w:tc>
        <w:tc>
          <w:tcPr>
            <w:tcW w:w="750" w:type="pct"/>
            <w:tcBorders>
              <w:bottom w:val="single" w:sz="4" w:space="0" w:color="000000"/>
            </w:tcBorders>
          </w:tcPr>
          <w:p w14:paraId="5D963F05" w14:textId="77777777" w:rsidR="00463B61" w:rsidRPr="00692190" w:rsidRDefault="00463B61" w:rsidP="00692190">
            <w:pPr>
              <w:jc w:val="center"/>
              <w:rPr>
                <w:b/>
                <w:bCs/>
                <w:lang w:val="en-CA" w:eastAsia="en-CA"/>
              </w:rPr>
            </w:pPr>
            <w:r w:rsidRPr="00692190">
              <w:rPr>
                <w:b/>
                <w:bCs/>
                <w:lang w:val="en-CA" w:eastAsia="en-CA"/>
              </w:rPr>
              <w:t>Name of Site</w:t>
            </w:r>
          </w:p>
        </w:tc>
        <w:tc>
          <w:tcPr>
            <w:tcW w:w="1407" w:type="pct"/>
            <w:tcBorders>
              <w:bottom w:val="single" w:sz="4" w:space="0" w:color="000000"/>
            </w:tcBorders>
            <w:shd w:val="clear" w:color="auto" w:fill="auto"/>
          </w:tcPr>
          <w:p w14:paraId="5DF6374D" w14:textId="317389ED" w:rsidR="00463B61" w:rsidRPr="00692190" w:rsidRDefault="00463B61" w:rsidP="00692190">
            <w:pPr>
              <w:jc w:val="center"/>
              <w:rPr>
                <w:b/>
                <w:bCs/>
                <w:lang w:val="en-CA" w:eastAsia="en-CA"/>
              </w:rPr>
            </w:pPr>
            <w:r w:rsidRPr="00692190">
              <w:rPr>
                <w:b/>
                <w:bCs/>
                <w:lang w:val="en-CA" w:eastAsia="en-CA"/>
              </w:rPr>
              <w:t>Address</w:t>
            </w:r>
            <w:r w:rsidR="001B370A">
              <w:rPr>
                <w:b/>
                <w:bCs/>
                <w:lang w:val="en-CA" w:eastAsia="en-CA"/>
              </w:rPr>
              <w:t xml:space="preserve"> </w:t>
            </w:r>
            <w:r w:rsidRPr="00692190">
              <w:rPr>
                <w:b/>
                <w:bCs/>
                <w:lang w:val="en-CA" w:eastAsia="en-CA"/>
              </w:rPr>
              <w:t xml:space="preserve">(including </w:t>
            </w:r>
            <w:r w:rsidRPr="00692190">
              <w:rPr>
                <w:b/>
                <w:bCs/>
                <w:lang w:val="en-CA" w:eastAsia="en-CA"/>
              </w:rPr>
              <w:t>block</w:t>
            </w:r>
            <w:r w:rsidR="001B370A" w:rsidRPr="00692190">
              <w:rPr>
                <w:b/>
                <w:bCs/>
                <w:lang w:val="en-CA" w:eastAsia="en-CA"/>
              </w:rPr>
              <w:t>s/</w:t>
            </w:r>
            <w:r w:rsidRPr="00692190">
              <w:rPr>
                <w:b/>
                <w:bCs/>
                <w:lang w:val="en-CA" w:eastAsia="en-CA"/>
              </w:rPr>
              <w:t>unit</w:t>
            </w:r>
            <w:r w:rsidR="001B370A" w:rsidRPr="00692190">
              <w:rPr>
                <w:b/>
                <w:bCs/>
                <w:lang w:val="en-CA" w:eastAsia="en-CA"/>
              </w:rPr>
              <w:t>s</w:t>
            </w:r>
            <w:r w:rsidRPr="00692190">
              <w:rPr>
                <w:b/>
                <w:bCs/>
                <w:lang w:val="en-CA" w:eastAsia="en-CA"/>
              </w:rPr>
              <w:t>)</w:t>
            </w:r>
          </w:p>
        </w:tc>
        <w:tc>
          <w:tcPr>
            <w:tcW w:w="511" w:type="pct"/>
            <w:tcBorders>
              <w:bottom w:val="single" w:sz="4" w:space="0" w:color="000000"/>
            </w:tcBorders>
          </w:tcPr>
          <w:p w14:paraId="49B48061" w14:textId="77777777" w:rsidR="00463B61" w:rsidRPr="00692190" w:rsidRDefault="00463B61" w:rsidP="00692190">
            <w:pPr>
              <w:jc w:val="center"/>
              <w:rPr>
                <w:b/>
                <w:bCs/>
                <w:lang w:val="en-CA" w:eastAsia="en-CA"/>
              </w:rPr>
            </w:pPr>
            <w:r w:rsidRPr="00692190">
              <w:rPr>
                <w:b/>
                <w:bCs/>
                <w:lang w:val="en-CA" w:eastAsia="en-CA"/>
              </w:rPr>
              <w:t>Country</w:t>
            </w:r>
          </w:p>
        </w:tc>
        <w:tc>
          <w:tcPr>
            <w:tcW w:w="604" w:type="pct"/>
            <w:tcBorders>
              <w:bottom w:val="single" w:sz="4" w:space="0" w:color="000000"/>
            </w:tcBorders>
            <w:shd w:val="clear" w:color="auto" w:fill="auto"/>
          </w:tcPr>
          <w:p w14:paraId="2CADE94C" w14:textId="1370913F" w:rsidR="00463B61" w:rsidRPr="00692190" w:rsidRDefault="007823F5" w:rsidP="00692190">
            <w:pPr>
              <w:jc w:val="center"/>
              <w:rPr>
                <w:b/>
                <w:bCs/>
                <w:lang w:val="en-CA" w:eastAsia="en-CA"/>
              </w:rPr>
            </w:pPr>
            <w:r w:rsidRPr="00692190">
              <w:rPr>
                <w:b/>
                <w:bCs/>
                <w:lang w:val="en-CA" w:eastAsia="en-CA"/>
              </w:rPr>
              <w:t>Activities</w:t>
            </w:r>
            <w:r w:rsidR="00463B61" w:rsidRPr="00692190">
              <w:rPr>
                <w:rStyle w:val="FootnoteReference"/>
                <w:rFonts w:asciiTheme="minorHAnsi" w:hAnsiTheme="minorHAnsi" w:cstheme="minorHAnsi"/>
                <w:b/>
                <w:bCs/>
                <w:lang w:val="en-CA" w:eastAsia="en-CA"/>
              </w:rPr>
              <w:footnoteReference w:id="5"/>
            </w:r>
          </w:p>
        </w:tc>
        <w:tc>
          <w:tcPr>
            <w:tcW w:w="938" w:type="pct"/>
            <w:tcBorders>
              <w:bottom w:val="single" w:sz="4" w:space="0" w:color="000000"/>
            </w:tcBorders>
          </w:tcPr>
          <w:p w14:paraId="26DBDD35" w14:textId="77777777" w:rsidR="00463B61" w:rsidRPr="00692190" w:rsidRDefault="00463B61" w:rsidP="00692190">
            <w:pPr>
              <w:jc w:val="center"/>
              <w:rPr>
                <w:b/>
                <w:bCs/>
                <w:lang w:val="en-CA" w:eastAsia="en-CA"/>
              </w:rPr>
            </w:pPr>
            <w:r w:rsidRPr="00692190">
              <w:rPr>
                <w:b/>
                <w:bCs/>
                <w:lang w:val="en-CA" w:eastAsia="en-CA"/>
              </w:rPr>
              <w:t>Supporting SMF</w:t>
            </w:r>
            <w:r w:rsidRPr="00692190">
              <w:rPr>
                <w:rStyle w:val="FootnoteReference"/>
                <w:rFonts w:asciiTheme="minorHAnsi" w:hAnsiTheme="minorHAnsi" w:cstheme="minorHAnsi"/>
                <w:b/>
                <w:bCs/>
                <w:lang w:val="en-CA" w:eastAsia="en-CA"/>
              </w:rPr>
              <w:footnoteReference w:id="6"/>
            </w:r>
          </w:p>
        </w:tc>
      </w:tr>
      <w:tr w:rsidR="00463B61" w:rsidRPr="00E56308" w14:paraId="216A5D56" w14:textId="77777777" w:rsidTr="004F0EFE">
        <w:tc>
          <w:tcPr>
            <w:tcW w:w="790" w:type="pct"/>
            <w:tcBorders>
              <w:top w:val="single" w:sz="4" w:space="0" w:color="000000"/>
            </w:tcBorders>
            <w:shd w:val="clear" w:color="auto" w:fill="auto"/>
          </w:tcPr>
          <w:p w14:paraId="3A344BD2" w14:textId="77777777" w:rsidR="00463B61" w:rsidRPr="00E56308" w:rsidRDefault="00463B61" w:rsidP="00463B61">
            <w:pPr>
              <w:widowControl w:val="0"/>
              <w:autoSpaceDE w:val="0"/>
              <w:autoSpaceDN w:val="0"/>
              <w:adjustRightInd w:val="0"/>
              <w:rPr>
                <w:rFonts w:asciiTheme="minorHAnsi" w:hAnsiTheme="minorHAnsi" w:cstheme="minorHAnsi"/>
                <w:lang w:val="en-CA" w:eastAsia="en-CA"/>
              </w:rPr>
            </w:pPr>
          </w:p>
        </w:tc>
        <w:tc>
          <w:tcPr>
            <w:tcW w:w="750" w:type="pct"/>
            <w:tcBorders>
              <w:top w:val="single" w:sz="4" w:space="0" w:color="000000"/>
            </w:tcBorders>
          </w:tcPr>
          <w:p w14:paraId="034D91A8" w14:textId="77777777" w:rsidR="00463B61" w:rsidRDefault="00463B61" w:rsidP="007E4DD0">
            <w:pPr>
              <w:widowControl w:val="0"/>
              <w:autoSpaceDE w:val="0"/>
              <w:autoSpaceDN w:val="0"/>
              <w:adjustRightInd w:val="0"/>
              <w:rPr>
                <w:rFonts w:ascii="Calibri" w:hAnsi="Calibri"/>
                <w:color w:val="1F497D" w:themeColor="text2"/>
              </w:rPr>
            </w:pPr>
          </w:p>
        </w:tc>
        <w:tc>
          <w:tcPr>
            <w:tcW w:w="1407" w:type="pct"/>
            <w:tcBorders>
              <w:top w:val="single" w:sz="4" w:space="0" w:color="000000"/>
            </w:tcBorders>
            <w:shd w:val="clear" w:color="auto" w:fill="auto"/>
          </w:tcPr>
          <w:p w14:paraId="51D98FC1" w14:textId="77777777" w:rsidR="00463B61" w:rsidRPr="00E56308" w:rsidRDefault="00463B61" w:rsidP="00463B61">
            <w:pPr>
              <w:widowControl w:val="0"/>
              <w:autoSpaceDE w:val="0"/>
              <w:autoSpaceDN w:val="0"/>
              <w:adjustRightInd w:val="0"/>
              <w:rPr>
                <w:rFonts w:asciiTheme="minorHAnsi" w:hAnsiTheme="minorHAnsi" w:cstheme="minorHAnsi"/>
                <w:lang w:val="en-CA" w:eastAsia="en-CA"/>
              </w:rPr>
            </w:pPr>
          </w:p>
        </w:tc>
        <w:tc>
          <w:tcPr>
            <w:tcW w:w="511" w:type="pct"/>
            <w:tcBorders>
              <w:top w:val="single" w:sz="4" w:space="0" w:color="000000"/>
            </w:tcBorders>
          </w:tcPr>
          <w:p w14:paraId="226CC206" w14:textId="77777777" w:rsidR="00463B61" w:rsidRDefault="00463B61" w:rsidP="00463B61">
            <w:pPr>
              <w:widowControl w:val="0"/>
              <w:autoSpaceDE w:val="0"/>
              <w:autoSpaceDN w:val="0"/>
              <w:adjustRightInd w:val="0"/>
              <w:rPr>
                <w:rFonts w:ascii="Calibri" w:hAnsi="Calibri"/>
                <w:color w:val="1F497D" w:themeColor="text2"/>
              </w:rPr>
            </w:pPr>
          </w:p>
        </w:tc>
        <w:tc>
          <w:tcPr>
            <w:tcW w:w="604" w:type="pct"/>
            <w:tcBorders>
              <w:top w:val="single" w:sz="4" w:space="0" w:color="000000"/>
            </w:tcBorders>
            <w:shd w:val="clear" w:color="auto" w:fill="auto"/>
          </w:tcPr>
          <w:p w14:paraId="415C21AB" w14:textId="77777777" w:rsidR="00463B61" w:rsidRPr="00E56308" w:rsidRDefault="00463B61" w:rsidP="00463B61">
            <w:pPr>
              <w:widowControl w:val="0"/>
              <w:autoSpaceDE w:val="0"/>
              <w:autoSpaceDN w:val="0"/>
              <w:adjustRightInd w:val="0"/>
              <w:rPr>
                <w:rFonts w:asciiTheme="minorHAnsi" w:hAnsiTheme="minorHAnsi" w:cstheme="minorHAnsi"/>
                <w:lang w:val="en-CA" w:eastAsia="en-CA"/>
              </w:rPr>
            </w:pPr>
          </w:p>
        </w:tc>
        <w:tc>
          <w:tcPr>
            <w:tcW w:w="938" w:type="pct"/>
            <w:tcBorders>
              <w:top w:val="single" w:sz="4" w:space="0" w:color="000000"/>
            </w:tcBorders>
          </w:tcPr>
          <w:p w14:paraId="06846D86" w14:textId="77777777" w:rsidR="00463B61" w:rsidRDefault="00463B61" w:rsidP="00463B61">
            <w:pPr>
              <w:widowControl w:val="0"/>
              <w:autoSpaceDE w:val="0"/>
              <w:autoSpaceDN w:val="0"/>
              <w:adjustRightInd w:val="0"/>
              <w:rPr>
                <w:rFonts w:ascii="Calibri" w:hAnsi="Calibri"/>
                <w:color w:val="1F497D" w:themeColor="text2"/>
              </w:rPr>
            </w:pPr>
          </w:p>
        </w:tc>
      </w:tr>
      <w:tr w:rsidR="00463B61" w:rsidRPr="00E56308" w14:paraId="73860A9B" w14:textId="77777777" w:rsidTr="004F0EFE">
        <w:tc>
          <w:tcPr>
            <w:tcW w:w="790" w:type="pct"/>
            <w:shd w:val="clear" w:color="auto" w:fill="auto"/>
          </w:tcPr>
          <w:p w14:paraId="088B73CD" w14:textId="77777777" w:rsidR="00463B61" w:rsidRPr="00E56308" w:rsidRDefault="00463B61" w:rsidP="007E4DD0">
            <w:pPr>
              <w:widowControl w:val="0"/>
              <w:autoSpaceDE w:val="0"/>
              <w:autoSpaceDN w:val="0"/>
              <w:adjustRightInd w:val="0"/>
              <w:rPr>
                <w:rFonts w:asciiTheme="minorHAnsi" w:hAnsiTheme="minorHAnsi" w:cstheme="minorHAnsi"/>
                <w:lang w:val="en-CA" w:eastAsia="en-CA"/>
              </w:rPr>
            </w:pPr>
          </w:p>
        </w:tc>
        <w:tc>
          <w:tcPr>
            <w:tcW w:w="750" w:type="pct"/>
          </w:tcPr>
          <w:p w14:paraId="68E644DB" w14:textId="77777777" w:rsidR="00463B61" w:rsidRPr="00E56308" w:rsidRDefault="00463B61" w:rsidP="007E4DD0">
            <w:pPr>
              <w:widowControl w:val="0"/>
              <w:autoSpaceDE w:val="0"/>
              <w:autoSpaceDN w:val="0"/>
              <w:adjustRightInd w:val="0"/>
              <w:rPr>
                <w:rFonts w:asciiTheme="minorHAnsi" w:hAnsiTheme="minorHAnsi" w:cstheme="minorHAnsi"/>
                <w:lang w:val="en-CA" w:eastAsia="en-CA"/>
              </w:rPr>
            </w:pPr>
          </w:p>
        </w:tc>
        <w:tc>
          <w:tcPr>
            <w:tcW w:w="1407" w:type="pct"/>
            <w:shd w:val="clear" w:color="auto" w:fill="auto"/>
          </w:tcPr>
          <w:p w14:paraId="64EC670A" w14:textId="77777777" w:rsidR="00463B61" w:rsidRPr="00E56308" w:rsidRDefault="00463B61" w:rsidP="007E4DD0">
            <w:pPr>
              <w:widowControl w:val="0"/>
              <w:autoSpaceDE w:val="0"/>
              <w:autoSpaceDN w:val="0"/>
              <w:adjustRightInd w:val="0"/>
              <w:rPr>
                <w:rFonts w:asciiTheme="minorHAnsi" w:hAnsiTheme="minorHAnsi" w:cstheme="minorHAnsi"/>
                <w:lang w:val="en-CA" w:eastAsia="en-CA"/>
              </w:rPr>
            </w:pPr>
          </w:p>
        </w:tc>
        <w:tc>
          <w:tcPr>
            <w:tcW w:w="511" w:type="pct"/>
          </w:tcPr>
          <w:p w14:paraId="5C39D089" w14:textId="77777777" w:rsidR="00463B61" w:rsidRPr="00E56308" w:rsidRDefault="00463B61" w:rsidP="007E4DD0">
            <w:pPr>
              <w:widowControl w:val="0"/>
              <w:autoSpaceDE w:val="0"/>
              <w:autoSpaceDN w:val="0"/>
              <w:adjustRightInd w:val="0"/>
              <w:rPr>
                <w:rFonts w:asciiTheme="minorHAnsi" w:hAnsiTheme="minorHAnsi" w:cstheme="minorHAnsi"/>
                <w:lang w:val="en-CA" w:eastAsia="en-CA"/>
              </w:rPr>
            </w:pPr>
          </w:p>
        </w:tc>
        <w:tc>
          <w:tcPr>
            <w:tcW w:w="604" w:type="pct"/>
            <w:shd w:val="clear" w:color="auto" w:fill="auto"/>
          </w:tcPr>
          <w:p w14:paraId="3101F2CF" w14:textId="77777777" w:rsidR="00463B61" w:rsidRPr="00E56308" w:rsidRDefault="00463B61" w:rsidP="007E4DD0">
            <w:pPr>
              <w:widowControl w:val="0"/>
              <w:autoSpaceDE w:val="0"/>
              <w:autoSpaceDN w:val="0"/>
              <w:adjustRightInd w:val="0"/>
              <w:rPr>
                <w:rFonts w:asciiTheme="minorHAnsi" w:hAnsiTheme="minorHAnsi" w:cstheme="minorHAnsi"/>
                <w:lang w:val="en-CA" w:eastAsia="en-CA"/>
              </w:rPr>
            </w:pPr>
          </w:p>
        </w:tc>
        <w:tc>
          <w:tcPr>
            <w:tcW w:w="938" w:type="pct"/>
          </w:tcPr>
          <w:p w14:paraId="32CCBD47" w14:textId="77777777" w:rsidR="00463B61" w:rsidRPr="00E56308" w:rsidRDefault="00463B61" w:rsidP="007E4DD0">
            <w:pPr>
              <w:widowControl w:val="0"/>
              <w:autoSpaceDE w:val="0"/>
              <w:autoSpaceDN w:val="0"/>
              <w:adjustRightInd w:val="0"/>
              <w:rPr>
                <w:rFonts w:asciiTheme="minorHAnsi" w:hAnsiTheme="minorHAnsi" w:cstheme="minorHAnsi"/>
                <w:lang w:val="en-CA" w:eastAsia="en-CA"/>
              </w:rPr>
            </w:pPr>
          </w:p>
        </w:tc>
      </w:tr>
      <w:tr w:rsidR="00463B61" w:rsidRPr="00E56308" w14:paraId="5DE3DD06" w14:textId="77777777" w:rsidTr="004F0EFE">
        <w:tc>
          <w:tcPr>
            <w:tcW w:w="790" w:type="pct"/>
            <w:shd w:val="clear" w:color="auto" w:fill="auto"/>
          </w:tcPr>
          <w:p w14:paraId="7851D6E3" w14:textId="77777777" w:rsidR="00463B61" w:rsidRPr="00E56308" w:rsidRDefault="00463B61" w:rsidP="007E4DD0">
            <w:pPr>
              <w:widowControl w:val="0"/>
              <w:autoSpaceDE w:val="0"/>
              <w:autoSpaceDN w:val="0"/>
              <w:adjustRightInd w:val="0"/>
              <w:rPr>
                <w:rFonts w:asciiTheme="minorHAnsi" w:hAnsiTheme="minorHAnsi" w:cstheme="minorHAnsi"/>
                <w:lang w:val="en-CA" w:eastAsia="en-CA"/>
              </w:rPr>
            </w:pPr>
          </w:p>
        </w:tc>
        <w:tc>
          <w:tcPr>
            <w:tcW w:w="750" w:type="pct"/>
          </w:tcPr>
          <w:p w14:paraId="76ADC8F5" w14:textId="77777777" w:rsidR="00463B61" w:rsidRPr="00E56308" w:rsidRDefault="00463B61" w:rsidP="007E4DD0">
            <w:pPr>
              <w:widowControl w:val="0"/>
              <w:autoSpaceDE w:val="0"/>
              <w:autoSpaceDN w:val="0"/>
              <w:adjustRightInd w:val="0"/>
              <w:rPr>
                <w:rFonts w:asciiTheme="minorHAnsi" w:hAnsiTheme="minorHAnsi" w:cstheme="minorHAnsi"/>
                <w:lang w:val="en-CA" w:eastAsia="en-CA"/>
              </w:rPr>
            </w:pPr>
          </w:p>
        </w:tc>
        <w:tc>
          <w:tcPr>
            <w:tcW w:w="1407" w:type="pct"/>
            <w:shd w:val="clear" w:color="auto" w:fill="auto"/>
          </w:tcPr>
          <w:p w14:paraId="04036102" w14:textId="77777777" w:rsidR="00463B61" w:rsidRPr="00E56308" w:rsidRDefault="00463B61" w:rsidP="007E4DD0">
            <w:pPr>
              <w:widowControl w:val="0"/>
              <w:autoSpaceDE w:val="0"/>
              <w:autoSpaceDN w:val="0"/>
              <w:adjustRightInd w:val="0"/>
              <w:rPr>
                <w:rFonts w:asciiTheme="minorHAnsi" w:hAnsiTheme="minorHAnsi" w:cstheme="minorHAnsi"/>
                <w:lang w:val="en-CA" w:eastAsia="en-CA"/>
              </w:rPr>
            </w:pPr>
          </w:p>
        </w:tc>
        <w:tc>
          <w:tcPr>
            <w:tcW w:w="511" w:type="pct"/>
          </w:tcPr>
          <w:p w14:paraId="10AD42E6" w14:textId="77777777" w:rsidR="00463B61" w:rsidRPr="00E56308" w:rsidRDefault="00463B61" w:rsidP="007E4DD0">
            <w:pPr>
              <w:widowControl w:val="0"/>
              <w:autoSpaceDE w:val="0"/>
              <w:autoSpaceDN w:val="0"/>
              <w:adjustRightInd w:val="0"/>
              <w:rPr>
                <w:rFonts w:asciiTheme="minorHAnsi" w:hAnsiTheme="minorHAnsi" w:cstheme="minorHAnsi"/>
                <w:lang w:val="en-CA" w:eastAsia="en-CA"/>
              </w:rPr>
            </w:pPr>
          </w:p>
        </w:tc>
        <w:tc>
          <w:tcPr>
            <w:tcW w:w="604" w:type="pct"/>
            <w:shd w:val="clear" w:color="auto" w:fill="auto"/>
          </w:tcPr>
          <w:p w14:paraId="61EC3BBB" w14:textId="77777777" w:rsidR="00463B61" w:rsidRPr="00E56308" w:rsidRDefault="00463B61" w:rsidP="007E4DD0">
            <w:pPr>
              <w:widowControl w:val="0"/>
              <w:autoSpaceDE w:val="0"/>
              <w:autoSpaceDN w:val="0"/>
              <w:adjustRightInd w:val="0"/>
              <w:rPr>
                <w:rFonts w:asciiTheme="minorHAnsi" w:hAnsiTheme="minorHAnsi" w:cstheme="minorHAnsi"/>
                <w:lang w:val="en-CA" w:eastAsia="en-CA"/>
              </w:rPr>
            </w:pPr>
          </w:p>
        </w:tc>
        <w:tc>
          <w:tcPr>
            <w:tcW w:w="938" w:type="pct"/>
          </w:tcPr>
          <w:p w14:paraId="3EBC6E65" w14:textId="77777777" w:rsidR="00463B61" w:rsidRPr="00E56308" w:rsidRDefault="00463B61" w:rsidP="007E4DD0">
            <w:pPr>
              <w:widowControl w:val="0"/>
              <w:autoSpaceDE w:val="0"/>
              <w:autoSpaceDN w:val="0"/>
              <w:adjustRightInd w:val="0"/>
              <w:rPr>
                <w:rFonts w:asciiTheme="minorHAnsi" w:hAnsiTheme="minorHAnsi" w:cstheme="minorHAnsi"/>
                <w:lang w:val="en-CA" w:eastAsia="en-CA"/>
              </w:rPr>
            </w:pPr>
          </w:p>
        </w:tc>
      </w:tr>
    </w:tbl>
    <w:p w14:paraId="09A32233" w14:textId="77777777" w:rsidR="00941E79" w:rsidRDefault="00941E79" w:rsidP="00941E79">
      <w:pPr>
        <w:widowControl w:val="0"/>
        <w:autoSpaceDE w:val="0"/>
        <w:autoSpaceDN w:val="0"/>
        <w:adjustRightInd w:val="0"/>
        <w:rPr>
          <w:rFonts w:asciiTheme="minorHAnsi" w:hAnsiTheme="minorHAnsi" w:cstheme="minorHAnsi"/>
          <w:lang w:val="en-CA" w:eastAsia="en-CA"/>
        </w:rPr>
      </w:pPr>
    </w:p>
    <w:tbl>
      <w:tblPr>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15694"/>
      </w:tblGrid>
      <w:tr w:rsidR="00C4593C" w:rsidRPr="00121D49" w14:paraId="482B6C0E" w14:textId="77777777" w:rsidTr="004F0EFE">
        <w:trPr>
          <w:trHeight w:val="329"/>
        </w:trPr>
        <w:tc>
          <w:tcPr>
            <w:tcW w:w="5000" w:type="pct"/>
            <w:vMerge w:val="restart"/>
            <w:shd w:val="clear" w:color="auto" w:fill="auto"/>
          </w:tcPr>
          <w:p w14:paraId="54A54E10" w14:textId="77777777" w:rsidR="00C4593C" w:rsidRDefault="00C4593C" w:rsidP="00C4593C">
            <w:pPr>
              <w:rPr>
                <w:rFonts w:asciiTheme="minorHAnsi" w:hAnsiTheme="minorHAnsi" w:cstheme="minorHAnsi"/>
                <w:b/>
                <w:bCs/>
              </w:rPr>
            </w:pPr>
          </w:p>
          <w:p w14:paraId="64B094D3" w14:textId="1CF7F554" w:rsidR="00D06B6B" w:rsidRPr="00692190" w:rsidRDefault="00D06B6B" w:rsidP="00692190">
            <w:pPr>
              <w:rPr>
                <w:b/>
                <w:bCs/>
              </w:rPr>
            </w:pPr>
            <w:r w:rsidRPr="00692190">
              <w:rPr>
                <w:b/>
                <w:bCs/>
              </w:rPr>
              <w:t>Name of Authorized Contact Person for the Manufacturer:</w:t>
            </w:r>
            <w:r w:rsidRPr="00692190">
              <w:rPr>
                <w:rFonts w:ascii="Calibri" w:hAnsi="Calibri"/>
                <w:b/>
                <w:bCs/>
              </w:rPr>
              <w:t xml:space="preserve"> </w:t>
            </w:r>
            <w:r w:rsidR="005B135A" w:rsidRPr="00692190">
              <w:rPr>
                <w:rFonts w:ascii="Calibri" w:hAnsi="Calibri"/>
                <w:b/>
                <w:bCs/>
              </w:rPr>
              <w:t>_____________________</w:t>
            </w:r>
          </w:p>
          <w:p w14:paraId="654A5AC3" w14:textId="77777777" w:rsidR="00D06B6B" w:rsidRPr="00692190" w:rsidRDefault="00D06B6B" w:rsidP="00523620">
            <w:pPr>
              <w:rPr>
                <w:b/>
                <w:bCs/>
              </w:rPr>
            </w:pPr>
          </w:p>
          <w:p w14:paraId="7088CB32" w14:textId="011B7AFA" w:rsidR="00C4593C" w:rsidRPr="00692190" w:rsidRDefault="00C4593C" w:rsidP="00523620">
            <w:pPr>
              <w:rPr>
                <w:rFonts w:ascii="Calibri" w:hAnsi="Calibri"/>
                <w:b/>
                <w:bCs/>
              </w:rPr>
            </w:pPr>
            <w:r w:rsidRPr="00692190">
              <w:rPr>
                <w:b/>
                <w:bCs/>
              </w:rPr>
              <w:t xml:space="preserve">Signature of Authorized Contact Person for the Manufacturer: </w:t>
            </w:r>
            <w:r w:rsidR="00523620" w:rsidRPr="006B0849">
              <w:rPr>
                <w:rFonts w:ascii="Calibri" w:hAnsi="Calibri"/>
                <w:b/>
                <w:bCs/>
              </w:rPr>
              <w:t>_____________________</w:t>
            </w:r>
            <w:r w:rsidR="00663462" w:rsidRPr="00523620">
              <w:t xml:space="preserve"> </w:t>
            </w:r>
            <w:r w:rsidR="00663462" w:rsidRPr="00692190">
              <w:rPr>
                <w:b/>
                <w:bCs/>
              </w:rPr>
              <w:t xml:space="preserve">                                           </w:t>
            </w:r>
            <w:r w:rsidRPr="00692190">
              <w:rPr>
                <w:b/>
                <w:bCs/>
              </w:rPr>
              <w:t xml:space="preserve">Date: </w:t>
            </w:r>
          </w:p>
          <w:p w14:paraId="4AE82DA2" w14:textId="77777777" w:rsidR="00D06B6B" w:rsidRPr="00D06B6B" w:rsidRDefault="00D06B6B" w:rsidP="00D06B6B">
            <w:pPr>
              <w:rPr>
                <w:rFonts w:asciiTheme="minorHAnsi" w:hAnsiTheme="minorHAnsi" w:cstheme="minorHAnsi"/>
              </w:rPr>
            </w:pPr>
          </w:p>
        </w:tc>
      </w:tr>
      <w:tr w:rsidR="00C4593C" w:rsidRPr="00121D49" w14:paraId="72CE7DBE" w14:textId="77777777" w:rsidTr="004F0EFE">
        <w:trPr>
          <w:trHeight w:val="389"/>
        </w:trPr>
        <w:tc>
          <w:tcPr>
            <w:tcW w:w="5000" w:type="pct"/>
            <w:vMerge/>
            <w:shd w:val="clear" w:color="auto" w:fill="auto"/>
          </w:tcPr>
          <w:p w14:paraId="44DD2483" w14:textId="77777777" w:rsidR="00C4593C" w:rsidRPr="00121D49" w:rsidRDefault="00C4593C" w:rsidP="007E4DD0">
            <w:pPr>
              <w:rPr>
                <w:rFonts w:asciiTheme="minorHAnsi" w:hAnsiTheme="minorHAnsi" w:cstheme="minorHAnsi"/>
              </w:rPr>
            </w:pPr>
          </w:p>
        </w:tc>
      </w:tr>
    </w:tbl>
    <w:p w14:paraId="76BADF27" w14:textId="77777777" w:rsidR="000701C0" w:rsidRPr="00E56308" w:rsidRDefault="000701C0" w:rsidP="005B135A">
      <w:pPr>
        <w:rPr>
          <w:rFonts w:asciiTheme="minorHAnsi" w:hAnsiTheme="minorHAnsi" w:cstheme="minorHAnsi"/>
        </w:rPr>
      </w:pPr>
    </w:p>
    <w:sectPr w:rsidR="000701C0" w:rsidRPr="00E56308" w:rsidSect="00615F58">
      <w:headerReference w:type="even" r:id="rId15"/>
      <w:headerReference w:type="default" r:id="rId16"/>
      <w:footerReference w:type="default" r:id="rId17"/>
      <w:headerReference w:type="first" r:id="rId18"/>
      <w:footerReference w:type="first" r:id="rId19"/>
      <w:type w:val="continuous"/>
      <w:pgSz w:w="16838" w:h="11906" w:orient="landscape" w:code="9"/>
      <w:pgMar w:top="1418" w:right="567" w:bottom="1134" w:left="567" w:header="340" w:footer="340" w:gutter="0"/>
      <w:cols w:space="708"/>
      <w:formProt w:val="0"/>
      <w:titlePg/>
      <w:rtlGutter/>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MO Communications" w:date="2022-07-15T22:22:00Z" w:initials="JMO">
    <w:p w14:paraId="450A9612" w14:textId="77777777" w:rsidR="00001FB3" w:rsidRDefault="00E816B9" w:rsidP="00E07516">
      <w:pPr>
        <w:pStyle w:val="CommentText"/>
      </w:pPr>
      <w:r>
        <w:rPr>
          <w:rStyle w:val="CommentReference"/>
        </w:rPr>
        <w:annotationRef/>
      </w:r>
      <w:r w:rsidR="00001FB3">
        <w:t xml:space="preserve">This is meant to show an alternative to using the red text for the instructions. Red can seem abrasive to users. Please change back if client prefers r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0A961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7C672A" w16cex:dateUtc="2022-07-16T02: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0A9612" w16cid:durableId="267C672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99F759" w14:textId="77777777" w:rsidR="000614E8" w:rsidRDefault="000614E8">
      <w:r>
        <w:separator/>
      </w:r>
    </w:p>
  </w:endnote>
  <w:endnote w:type="continuationSeparator" w:id="0">
    <w:p w14:paraId="22EBA697" w14:textId="77777777" w:rsidR="000614E8" w:rsidRDefault="000614E8">
      <w:r>
        <w:continuationSeparator/>
      </w:r>
    </w:p>
  </w:endnote>
  <w:endnote w:type="continuationNotice" w:id="1">
    <w:p w14:paraId="78A352E1" w14:textId="77777777" w:rsidR="000614E8" w:rsidRDefault="000614E8">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New (W1)">
    <w:altName w:val="Times New Roman"/>
    <w:charset w:val="00"/>
    <w:family w:val="roman"/>
    <w:pitch w:val="variable"/>
    <w:sig w:usb0="20007A87" w:usb1="80000000" w:usb2="00000008"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247DE" w14:textId="3D25D677" w:rsidR="00615F58" w:rsidRPr="00D06B6B" w:rsidRDefault="00615F58" w:rsidP="00615F58">
    <w:pPr>
      <w:ind w:left="-142"/>
      <w:rPr>
        <w:rFonts w:ascii="Calibri" w:hAnsi="Calibri"/>
        <w:sz w:val="20"/>
        <w:szCs w:val="20"/>
      </w:rPr>
    </w:pPr>
    <w:r>
      <w:rPr>
        <w:rFonts w:ascii="Calibri" w:hAnsi="Calibri"/>
        <w:sz w:val="20"/>
        <w:szCs w:val="20"/>
      </w:rPr>
      <w:t>VCP Declaration of Manufacturing Sites: WHO Prequalification of VCP (v20</w:t>
    </w:r>
    <w:r w:rsidR="005B135A">
      <w:rPr>
        <w:rFonts w:ascii="Calibri" w:hAnsi="Calibri"/>
        <w:sz w:val="20"/>
        <w:szCs w:val="20"/>
      </w:rPr>
      <w:t>22mmdd</w:t>
    </w:r>
    <w:r>
      <w:rPr>
        <w:rFonts w:ascii="Calibri" w:hAnsi="Calibri"/>
        <w:sz w:val="20"/>
        <w:szCs w:val="20"/>
      </w:rPr>
      <w:t>)</w:t>
    </w:r>
    <w:r w:rsidR="001B370A">
      <w:rPr>
        <w:rFonts w:ascii="Calibri" w:hAnsi="Calibri"/>
        <w:sz w:val="20"/>
        <w:szCs w:val="20"/>
      </w:rPr>
      <w:t xml:space="preserve">    </w:t>
    </w:r>
  </w:p>
  <w:p w14:paraId="0BABE4B2" w14:textId="77777777" w:rsidR="008E27B3" w:rsidRDefault="008E27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02FB7" w14:textId="7878CA40" w:rsidR="00240A26" w:rsidRPr="00D06B6B" w:rsidRDefault="00D06B6B" w:rsidP="00D06B6B">
    <w:pPr>
      <w:ind w:left="-142"/>
      <w:rPr>
        <w:rFonts w:ascii="Calibri" w:hAnsi="Calibri"/>
        <w:sz w:val="20"/>
        <w:szCs w:val="20"/>
      </w:rPr>
    </w:pPr>
    <w:r>
      <w:rPr>
        <w:rFonts w:ascii="Calibri" w:hAnsi="Calibri"/>
        <w:sz w:val="20"/>
        <w:szCs w:val="20"/>
      </w:rPr>
      <w:t xml:space="preserve">VCP Declaration of Manufacturing Sites: </w:t>
    </w:r>
    <w:r w:rsidR="004F0EFE">
      <w:rPr>
        <w:rFonts w:ascii="Calibri" w:hAnsi="Calibri"/>
        <w:sz w:val="20"/>
        <w:szCs w:val="20"/>
      </w:rPr>
      <w:t>Draft for Consultation</w:t>
    </w:r>
    <w:r w:rsidR="001B370A">
      <w:rPr>
        <w:rFonts w:ascii="Calibri" w:hAnsi="Calibri"/>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70CCDF" w14:textId="77777777" w:rsidR="000614E8" w:rsidRDefault="000614E8">
      <w:r>
        <w:separator/>
      </w:r>
    </w:p>
  </w:footnote>
  <w:footnote w:type="continuationSeparator" w:id="0">
    <w:p w14:paraId="2107367A" w14:textId="77777777" w:rsidR="000614E8" w:rsidRDefault="000614E8">
      <w:r>
        <w:continuationSeparator/>
      </w:r>
    </w:p>
  </w:footnote>
  <w:footnote w:type="continuationNotice" w:id="1">
    <w:p w14:paraId="1BB167B6" w14:textId="77777777" w:rsidR="000614E8" w:rsidRDefault="000614E8">
      <w:pPr>
        <w:spacing w:before="0" w:after="0"/>
      </w:pPr>
    </w:p>
  </w:footnote>
  <w:footnote w:id="2">
    <w:p w14:paraId="052975B8" w14:textId="1E6D89C4" w:rsidR="002D21AD" w:rsidRPr="00463B61" w:rsidRDefault="002D21AD" w:rsidP="002D21AD">
      <w:pPr>
        <w:pStyle w:val="FootnoteText"/>
        <w:rPr>
          <w:rFonts w:asciiTheme="minorHAnsi" w:hAnsiTheme="minorHAnsi" w:cstheme="minorHAnsi"/>
        </w:rPr>
      </w:pPr>
      <w:r w:rsidRPr="00463B61">
        <w:rPr>
          <w:rStyle w:val="FootnoteReference"/>
          <w:rFonts w:asciiTheme="minorHAnsi" w:hAnsiTheme="minorHAnsi"/>
        </w:rPr>
        <w:footnoteRef/>
      </w:r>
      <w:r w:rsidRPr="00463B61">
        <w:rPr>
          <w:rFonts w:asciiTheme="minorHAnsi" w:hAnsiTheme="minorHAnsi"/>
        </w:rPr>
        <w:t xml:space="preserve"> </w:t>
      </w:r>
      <w:r w:rsidRPr="00692190">
        <w:t>Examples: LLIN, IRS, Space Spray, Larvicide, Topical Repellent, Spatial Repellent, Molluscicide, Rodenticide, or other description</w:t>
      </w:r>
      <w:r w:rsidR="00132B16" w:rsidRPr="00692190">
        <w:t>.</w:t>
      </w:r>
    </w:p>
  </w:footnote>
  <w:footnote w:id="3">
    <w:p w14:paraId="43E5524C" w14:textId="1156A124" w:rsidR="00100B45" w:rsidRDefault="00100B45">
      <w:pPr>
        <w:pStyle w:val="FootnoteText"/>
      </w:pPr>
      <w:r>
        <w:rPr>
          <w:rStyle w:val="FootnoteReference"/>
        </w:rPr>
        <w:footnoteRef/>
      </w:r>
      <w:r>
        <w:t xml:space="preserve"> Provide the actual address of manufacturer, not the HQ/Office address of the source provider</w:t>
      </w:r>
      <w:r w:rsidR="001B370A">
        <w:t>.</w:t>
      </w:r>
    </w:p>
  </w:footnote>
  <w:footnote w:id="4">
    <w:p w14:paraId="2295B530" w14:textId="1B97E31B" w:rsidR="00100B45" w:rsidRPr="00692190" w:rsidRDefault="00100B45" w:rsidP="00523620">
      <w:pPr>
        <w:pStyle w:val="FootnoteText"/>
      </w:pPr>
      <w:r w:rsidRPr="00692190">
        <w:rPr>
          <w:rStyle w:val="FootnoteReference"/>
        </w:rPr>
        <w:footnoteRef/>
      </w:r>
      <w:r w:rsidRPr="00692190">
        <w:rPr>
          <w:vertAlign w:val="superscript"/>
        </w:rPr>
        <w:t xml:space="preserve"> </w:t>
      </w:r>
      <w:r w:rsidRPr="00692190">
        <w:t>Identify the WHO specification code (ex. 333/TC</w:t>
      </w:r>
      <w:r w:rsidR="005B135A" w:rsidRPr="00692190">
        <w:t>, 454/SC</w:t>
      </w:r>
      <w:r w:rsidRPr="00692190">
        <w:t>)</w:t>
      </w:r>
      <w:r w:rsidR="001B370A">
        <w:t>.</w:t>
      </w:r>
    </w:p>
  </w:footnote>
  <w:footnote w:id="5">
    <w:p w14:paraId="23337CB8" w14:textId="38A98071" w:rsidR="00463B61" w:rsidRPr="00692190" w:rsidRDefault="00463B61" w:rsidP="00523620">
      <w:pPr>
        <w:pStyle w:val="FootnoteText"/>
      </w:pPr>
      <w:r w:rsidRPr="00692190">
        <w:rPr>
          <w:rStyle w:val="FootnoteReference"/>
        </w:rPr>
        <w:footnoteRef/>
      </w:r>
      <w:r w:rsidRPr="00692190">
        <w:t xml:space="preserve"> </w:t>
      </w:r>
      <w:r w:rsidR="005B135A" w:rsidRPr="00692190">
        <w:t>Rely on the established terminology found in the WHO PQT-VCP IG Terminology for Describing Activities of Manufacturing Sites for VCPs</w:t>
      </w:r>
      <w:r w:rsidR="001B370A">
        <w:t>.</w:t>
      </w:r>
    </w:p>
  </w:footnote>
  <w:footnote w:id="6">
    <w:p w14:paraId="09445F23" w14:textId="00A4FDD6" w:rsidR="00463B61" w:rsidRPr="00D06B6B" w:rsidRDefault="00463B61" w:rsidP="00523620">
      <w:pPr>
        <w:pStyle w:val="FootnoteText"/>
        <w:rPr>
          <w:lang w:val="en-GB"/>
        </w:rPr>
      </w:pPr>
      <w:r w:rsidRPr="00692190">
        <w:rPr>
          <w:rStyle w:val="FootnoteReference"/>
        </w:rPr>
        <w:footnoteRef/>
      </w:r>
      <w:r w:rsidRPr="00692190">
        <w:t xml:space="preserve"> </w:t>
      </w:r>
      <w:r w:rsidR="00D06B6B" w:rsidRPr="00692190">
        <w:t>Identify the file name and version of the supporting SMF</w:t>
      </w:r>
      <w:r w:rsidR="001B370A">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D19C8" w14:textId="15E533F6" w:rsidR="004F0EFE" w:rsidRDefault="004F0EFE">
    <w:pPr>
      <w:pStyle w:val="Header"/>
    </w:pPr>
    <w:r>
      <w:rPr>
        <w:noProof/>
      </w:rPr>
      <w:pict w14:anchorId="02C68B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1325032" o:spid="_x0000_s1026" type="#_x0000_t136" style="position:absolute;margin-left:0;margin-top:0;width:604.35pt;height:54.9pt;rotation:315;z-index:-251653120;mso-position-horizontal:center;mso-position-horizontal-relative:margin;mso-position-vertical:center;mso-position-vertical-relative:margin" o:allowincell="f" fillcolor="silver" stroked="f">
          <v:fill opacity=".5"/>
          <v:textpath style="font-family:&quot;Times New Roman&quot;;font-size:1pt" string="DRAFT FOR CONSULTATIO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AD01E" w14:textId="0F7A8852" w:rsidR="00B11E55" w:rsidRDefault="004F0EFE" w:rsidP="00B11E55">
    <w:pPr>
      <w:pStyle w:val="Footer"/>
      <w:jc w:val="right"/>
    </w:pPr>
    <w:r>
      <w:rPr>
        <w:noProof/>
      </w:rPr>
      <w:pict w14:anchorId="04E63B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1325033" o:spid="_x0000_s1027" type="#_x0000_t136" style="position:absolute;left:0;text-align:left;margin-left:0;margin-top:0;width:604.35pt;height:54.9pt;rotation:315;z-index:-251651072;mso-position-horizontal:center;mso-position-horizontal-relative:margin;mso-position-vertical:center;mso-position-vertical-relative:margin" o:allowincell="f" fillcolor="silver" stroked="f">
          <v:fill opacity=".5"/>
          <v:textpath style="font-family:&quot;Times New Roman&quot;;font-size:1pt" string="DRAFT FOR CONSULTATION"/>
        </v:shape>
      </w:pict>
    </w:r>
    <w:r w:rsidR="00636E99">
      <w:rPr>
        <w:lang w:val="en-GB"/>
      </w:rPr>
      <w:tab/>
    </w:r>
    <w:r w:rsidR="00B11E55">
      <w:rPr>
        <w:lang w:val="en-GB"/>
      </w:rPr>
      <w:t xml:space="preserve">Page </w:t>
    </w:r>
    <w:r w:rsidR="00B11E55">
      <w:rPr>
        <w:rStyle w:val="PageNumber"/>
      </w:rPr>
      <w:fldChar w:fldCharType="begin"/>
    </w:r>
    <w:r w:rsidR="00B11E55">
      <w:rPr>
        <w:rStyle w:val="PageNumber"/>
      </w:rPr>
      <w:instrText xml:space="preserve"> PAGE </w:instrText>
    </w:r>
    <w:r w:rsidR="00B11E55">
      <w:rPr>
        <w:rStyle w:val="PageNumber"/>
      </w:rPr>
      <w:fldChar w:fldCharType="separate"/>
    </w:r>
    <w:r w:rsidR="00FB4117">
      <w:rPr>
        <w:rStyle w:val="PageNumber"/>
        <w:noProof/>
      </w:rPr>
      <w:t>2</w:t>
    </w:r>
    <w:r w:rsidR="00B11E55">
      <w:rPr>
        <w:rStyle w:val="PageNumber"/>
      </w:rPr>
      <w:fldChar w:fldCharType="end"/>
    </w:r>
  </w:p>
  <w:p w14:paraId="51CED315" w14:textId="567AB95C" w:rsidR="00636E99" w:rsidRPr="00C32055" w:rsidRDefault="00636E99" w:rsidP="00636E99">
    <w:pPr>
      <w:pStyle w:val="Header"/>
      <w:tabs>
        <w:tab w:val="clear" w:pos="4153"/>
        <w:tab w:val="clear" w:pos="8306"/>
        <w:tab w:val="right" w:pos="10490"/>
      </w:tabs>
      <w:rPr>
        <w:rFonts w:ascii="Arial Narrow" w:hAnsi="Arial Narrow"/>
        <w:sz w:val="36"/>
        <w:szCs w:val="36"/>
        <w:rtl/>
        <w:lang w:bidi="ar-EG"/>
      </w:rPr>
    </w:pPr>
    <w:r w:rsidRPr="00B54713">
      <w:rPr>
        <w:rFonts w:ascii="Arial Narrow" w:hAnsi="Arial Narrow" w:hint="cs"/>
        <w:sz w:val="40"/>
        <w:szCs w:val="40"/>
        <w:rtl/>
        <w:lang w:bidi="ar-EG"/>
      </w:rPr>
      <w:tab/>
    </w:r>
    <w:r w:rsidR="001B370A">
      <w:rPr>
        <w:rStyle w:val="Hyperlink"/>
        <w:spacing w:val="6"/>
        <w:sz w:val="40"/>
        <w:szCs w:val="4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8B003" w14:textId="1F9142E4" w:rsidR="000701C0" w:rsidRPr="000701C0" w:rsidRDefault="004F0EFE" w:rsidP="000701C0">
    <w:pPr>
      <w:tabs>
        <w:tab w:val="center" w:pos="4513"/>
        <w:tab w:val="right" w:pos="9026"/>
      </w:tabs>
      <w:rPr>
        <w:rFonts w:asciiTheme="minorHAnsi" w:eastAsiaTheme="minorEastAsia" w:hAnsiTheme="minorHAnsi" w:cstheme="minorBidi"/>
        <w:lang w:eastAsia="en-US"/>
      </w:rPr>
    </w:pPr>
    <w:r>
      <w:rPr>
        <w:noProof/>
      </w:rPr>
      <w:pict w14:anchorId="1DBE10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1325031" o:spid="_x0000_s1025" type="#_x0000_t136" style="position:absolute;margin-left:0;margin-top:0;width:604.35pt;height:54.9pt;rotation:315;z-index:-251655168;mso-position-horizontal:center;mso-position-horizontal-relative:margin;mso-position-vertical:center;mso-position-vertical-relative:margin" o:allowincell="f" fillcolor="silver" stroked="f">
          <v:fill opacity=".5"/>
          <v:textpath style="font-family:&quot;Times New Roman&quot;;font-size:1pt" string="DRAFT FOR CONSULTATION"/>
        </v:shape>
      </w:pict>
    </w:r>
    <w:r w:rsidR="00FB4117" w:rsidRPr="000701C0">
      <w:rPr>
        <w:rFonts w:ascii="Arial" w:eastAsiaTheme="minorEastAsia" w:hAnsi="Arial" w:cs="Arial"/>
        <w:noProof/>
      </w:rPr>
      <mc:AlternateContent>
        <mc:Choice Requires="wpg">
          <w:drawing>
            <wp:anchor distT="0" distB="0" distL="114300" distR="114300" simplePos="0" relativeHeight="251659264" behindDoc="0" locked="0" layoutInCell="1" allowOverlap="1" wp14:anchorId="0A65A0FB" wp14:editId="77DD7048">
              <wp:simplePos x="0" y="0"/>
              <wp:positionH relativeFrom="column">
                <wp:posOffset>2033270</wp:posOffset>
              </wp:positionH>
              <wp:positionV relativeFrom="page">
                <wp:posOffset>140335</wp:posOffset>
              </wp:positionV>
              <wp:extent cx="6205855" cy="730250"/>
              <wp:effectExtent l="0" t="0" r="4445" b="12700"/>
              <wp:wrapSquare wrapText="bothSides"/>
              <wp:docPr id="1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05855" cy="730250"/>
                        <a:chOff x="1227" y="491"/>
                        <a:chExt cx="9776" cy="1152"/>
                      </a:xfrm>
                    </wpg:grpSpPr>
                    <wps:wsp>
                      <wps:cNvPr id="20" name="Text Box 36"/>
                      <wps:cNvSpPr txBox="1">
                        <a:spLocks noChangeArrowheads="1" noChangeShapeType="1"/>
                      </wps:cNvSpPr>
                      <wps:spPr bwMode="auto">
                        <a:xfrm>
                          <a:off x="2747" y="632"/>
                          <a:ext cx="4660" cy="828"/>
                        </a:xfrm>
                        <a:prstGeom prst="rect">
                          <a:avLst/>
                        </a:prstGeom>
                        <a:noFill/>
                        <a:ln>
                          <a:noFill/>
                        </a:ln>
                        <a:effectLst/>
                        <a:extLst>
                          <a:ext uri="{909E8E84-426E-40DD-AFC4-6F175D3DCCD1}">
                            <a14:hiddenFill xmlns:a14="http://schemas.microsoft.com/office/drawing/2010/main">
                              <a:solidFill>
                                <a:srgbClr val="000000"/>
                              </a:solidFill>
                            </a14:hiddenFill>
                          </a:ex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B767490" w14:textId="77777777" w:rsidR="00FB4117" w:rsidRPr="0024314B" w:rsidRDefault="00FB4117" w:rsidP="00FB4117">
                            <w:pPr>
                              <w:pStyle w:val="msoorganizationname"/>
                              <w:widowControl w:val="0"/>
                              <w:rPr>
                                <w:rFonts w:cs="Times New (W1)"/>
                                <w:iCs w:val="0"/>
                                <w:sz w:val="24"/>
                                <w:lang w:val="en"/>
                              </w:rPr>
                            </w:pPr>
                            <w:r>
                              <w:rPr>
                                <w:rFonts w:cs="Times New (W1)"/>
                                <w:iCs w:val="0"/>
                                <w:sz w:val="24"/>
                                <w:lang w:val="en"/>
                              </w:rPr>
                              <w:t>Prequalification Team- Vector Control</w:t>
                            </w:r>
                          </w:p>
                        </w:txbxContent>
                      </wps:txbx>
                      <wps:bodyPr rot="0" vert="horz" wrap="square" lIns="36195" tIns="36195" rIns="36195" bIns="36195" anchor="t" anchorCtr="0" upright="1">
                        <a:noAutofit/>
                      </wps:bodyPr>
                    </wps:wsp>
                    <pic:pic xmlns:pic="http://schemas.openxmlformats.org/drawingml/2006/picture">
                      <pic:nvPicPr>
                        <pic:cNvPr id="21" name="Picture 3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8243" y="491"/>
                          <a:ext cx="2760" cy="964"/>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pic:spPr>
                    </pic:pic>
                    <wpg:grpSp>
                      <wpg:cNvPr id="22" name="Group 38"/>
                      <wpg:cNvGrpSpPr>
                        <a:grpSpLocks/>
                      </wpg:cNvGrpSpPr>
                      <wpg:grpSpPr bwMode="auto">
                        <a:xfrm>
                          <a:off x="1227" y="627"/>
                          <a:ext cx="1271" cy="614"/>
                          <a:chOff x="1500" y="3016"/>
                          <a:chExt cx="1391" cy="672"/>
                        </a:xfrm>
                      </wpg:grpSpPr>
                      <wps:wsp>
                        <wps:cNvPr id="23" name="Line 39"/>
                        <wps:cNvCnPr/>
                        <wps:spPr bwMode="auto">
                          <a:xfrm>
                            <a:off x="2891" y="3016"/>
                            <a:ext cx="0" cy="672"/>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pic:pic xmlns:pic="http://schemas.openxmlformats.org/drawingml/2006/picture">
                        <pic:nvPicPr>
                          <pic:cNvPr id="24" name="Picture 40" descr="dots"/>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1500" y="3130"/>
                            <a:ext cx="1154" cy="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s:wsp>
                      <wps:cNvPr id="25" name="Line 41"/>
                      <wps:cNvCnPr/>
                      <wps:spPr bwMode="auto">
                        <a:xfrm rot="10800000" flipV="1">
                          <a:off x="1335" y="1643"/>
                          <a:ext cx="9415" cy="0"/>
                        </a:xfrm>
                        <a:prstGeom prst="line">
                          <a:avLst/>
                        </a:prstGeom>
                        <a:noFill/>
                        <a:ln w="12700" algn="ctr">
                          <a:solidFill>
                            <a:srgbClr val="006699"/>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xmlns:oel="http://schemas.microsoft.com/office/2019/extlst">
          <w:pict>
            <v:group w14:anchorId="0A65A0FB" id="Group 35" o:spid="_x0000_s1026" style="position:absolute;margin-left:160.1pt;margin-top:11.05pt;width:488.65pt;height:57.5pt;z-index:251659264;mso-position-vertical-relative:page" coordorigin="1227,491" coordsize="9776,1152" o:gfxdata="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">
              <v:shapetype id="_x0000_t202" coordsize="21600,21600" o:spt="202" path="m,l,21600r21600,l21600,xe">
                <v:stroke joinstyle="miter"/>
                <v:path gradientshapeok="t" o:connecttype="rect"/>
              </v:shapetype>
              <v:shape id="Text Box 36" o:spid="_x0000_s1027" type="#_x0000_t202" style="position:absolute;left:2747;top:632;width:4660;height:8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" filled="f" fillcolor="black" stroked="f" strokeweight="0">
                <o:lock v:ext="edit" shapetype="t"/>
                <v:textbox inset="2.85pt,2.85pt,2.85pt,2.85pt">
                  <w:txbxContent>
                    <w:p w14:paraId="3B767490" w14:textId="77777777" w:rsidR="00FB4117" w:rsidRPr="0024314B" w:rsidRDefault="00FB4117" w:rsidP="00FB4117">
                      <w:pPr>
                        <w:pStyle w:val="msoorganizationname"/>
                        <w:widowControl w:val="0"/>
                        <w:rPr>
                          <w:rFonts w:cs="Times New (W1)"/>
                          <w:iCs w:val="0"/>
                          <w:sz w:val="24"/>
                          <w:lang w:val="en"/>
                        </w:rPr>
                      </w:pPr>
                      <w:r>
                        <w:rPr>
                          <w:rFonts w:cs="Times New (W1)"/>
                          <w:iCs w:val="0"/>
                          <w:sz w:val="24"/>
                          <w:lang w:val="en"/>
                        </w:rPr>
                        <w:t>Prequalification Team- Vector Control</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7" o:spid="_x0000_s1028" type="#_x0000_t75" style="position:absolute;left:8243;top:491;width:2760;height:9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">
                <v:imagedata r:id="rId3" o:title=""/>
              </v:shape>
              <v:group id="Group 38" o:spid="_x0000_s1029" style="position:absolute;left:1227;top:627;width:1271;height:614" coordorigin="1500,3016" coordsize="1391,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line id="Line 39" o:spid="_x0000_s1030" style="position:absolute;visibility:visible;mso-wrap-style:square" from="2891,3016" to="2891,36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" strokeweight="2pt">
                  <v:shadow color="#ccc"/>
                </v:line>
                <v:shape id="Picture 40" o:spid="_x0000_s1031" type="#_x0000_t75" alt="dots" style="position:absolute;left:1500;top:3130;width:1154;height:4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">
                  <v:imagedata r:id="rId4" o:title="dots"/>
                </v:shape>
              </v:group>
              <v:line id="Line 41" o:spid="_x0000_s1032" style="position:absolute;rotation:180;flip:y;visibility:visible;mso-wrap-style:square" from="1335,1643" to="10750,16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" strokecolor="#069" strokeweight="1pt">
                <v:shadow color="#ccc"/>
              </v:line>
              <w10:wrap type="square" anchory="page"/>
            </v:group>
          </w:pict>
        </mc:Fallback>
      </mc:AlternateContent>
    </w:r>
  </w:p>
  <w:p w14:paraId="59E56610" w14:textId="77777777" w:rsidR="00240A26" w:rsidRPr="00A448FA" w:rsidRDefault="00240A26" w:rsidP="00976F99">
    <w:pPr>
      <w:pStyle w:val="Header"/>
      <w:tabs>
        <w:tab w:val="clear" w:pos="4153"/>
        <w:tab w:val="clear" w:pos="8306"/>
        <w:tab w:val="left" w:pos="1134"/>
        <w:tab w:val="right" w:pos="10773"/>
      </w:tabs>
      <w:spacing w:line="400" w:lineRule="exact"/>
      <w:ind w:firstLine="1134"/>
      <w:rPr>
        <w:rFonts w:ascii="Arial Narrow" w:hAnsi="Arial Narrow"/>
        <w:smallCaps/>
        <w:sz w:val="16"/>
        <w:szCs w:val="16"/>
        <w:lang w:val="en-GB" w:bidi="ar-EG"/>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12D8E"/>
    <w:multiLevelType w:val="hybridMultilevel"/>
    <w:tmpl w:val="CFCA2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1C0A2D"/>
    <w:multiLevelType w:val="multilevel"/>
    <w:tmpl w:val="C00295EE"/>
    <w:lvl w:ilvl="0">
      <w:start w:val="1"/>
      <w:numFmt w:val="decimal"/>
      <w:pStyle w:val="DLTHeading1"/>
      <w:lvlText w:val="%1."/>
      <w:lvlJc w:val="left"/>
      <w:pPr>
        <w:tabs>
          <w:tab w:val="num" w:pos="360"/>
        </w:tabs>
        <w:ind w:left="360" w:hanging="360"/>
      </w:pPr>
      <w:rPr>
        <w:rFonts w:cs="Times New Roman"/>
      </w:rPr>
    </w:lvl>
    <w:lvl w:ilvl="1">
      <w:start w:val="1"/>
      <w:numFmt w:val="decimal"/>
      <w:pStyle w:val="DLTHeading2"/>
      <w:lvlText w:val="%1.%2."/>
      <w:lvlJc w:val="left"/>
      <w:pPr>
        <w:tabs>
          <w:tab w:val="num" w:pos="792"/>
        </w:tabs>
        <w:ind w:left="792" w:hanging="432"/>
      </w:pPr>
      <w:rPr>
        <w:rFonts w:cs="Times New Roman"/>
      </w:rPr>
    </w:lvl>
    <w:lvl w:ilvl="2">
      <w:start w:val="1"/>
      <w:numFmt w:val="decimal"/>
      <w:pStyle w:val="DLTHeading3"/>
      <w:lvlText w:val="%1.%2.%3."/>
      <w:lvlJc w:val="left"/>
      <w:pPr>
        <w:tabs>
          <w:tab w:val="num" w:pos="1440"/>
        </w:tabs>
        <w:ind w:left="1224" w:hanging="504"/>
      </w:pPr>
      <w:rPr>
        <w:rFonts w:cs="Times New Roman"/>
      </w:rPr>
    </w:lvl>
    <w:lvl w:ilvl="3">
      <w:start w:val="1"/>
      <w:numFmt w:val="decimal"/>
      <w:pStyle w:val="DLTHeading4"/>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2" w15:restartNumberingAfterBreak="0">
    <w:nsid w:val="0FA30A29"/>
    <w:multiLevelType w:val="hybridMultilevel"/>
    <w:tmpl w:val="F0385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F5EAE"/>
    <w:multiLevelType w:val="hybridMultilevel"/>
    <w:tmpl w:val="FD821B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8118C4"/>
    <w:multiLevelType w:val="hybridMultilevel"/>
    <w:tmpl w:val="54582A66"/>
    <w:lvl w:ilvl="0" w:tplc="4FA4E0DE">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7B9651D"/>
    <w:multiLevelType w:val="hybridMultilevel"/>
    <w:tmpl w:val="BD3091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B103FE6"/>
    <w:multiLevelType w:val="hybridMultilevel"/>
    <w:tmpl w:val="2A3469D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1"/>
  </w:num>
  <w:num w:numId="2">
    <w:abstractNumId w:val="5"/>
  </w:num>
  <w:num w:numId="3">
    <w:abstractNumId w:val="3"/>
  </w:num>
  <w:num w:numId="4">
    <w:abstractNumId w:val="6"/>
  </w:num>
  <w:num w:numId="5">
    <w:abstractNumId w:val="4"/>
  </w:num>
  <w:num w:numId="6">
    <w:abstractNumId w:val="1"/>
  </w:num>
  <w:num w:numId="7">
    <w:abstractNumId w:val="1"/>
  </w:num>
  <w:num w:numId="8">
    <w:abstractNumId w:val="1"/>
  </w:num>
  <w:num w:numId="9">
    <w:abstractNumId w:val="1"/>
  </w:num>
  <w:num w:numId="10">
    <w:abstractNumId w:val="2"/>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MO Communications">
    <w15:presenceInfo w15:providerId="None" w15:userId="JMO Communicat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284"/>
  <w:drawingGridVerticalSpacing w:val="284"/>
  <w:doNotUseMarginsForDrawingGridOrigin/>
  <w:drawingGridHorizontalOrigin w:val="1134"/>
  <w:drawingGridVerticalOrigin w:val="1134"/>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xNDQ1N7c0MrWwNDZT0lEKTi0uzszPAykwrAUAjUNdfiwAAAA="/>
  </w:docVars>
  <w:rsids>
    <w:rsidRoot w:val="00FD5AAD"/>
    <w:rsid w:val="00001FB3"/>
    <w:rsid w:val="000057A5"/>
    <w:rsid w:val="00007CDD"/>
    <w:rsid w:val="0002050E"/>
    <w:rsid w:val="000306EF"/>
    <w:rsid w:val="00042CBE"/>
    <w:rsid w:val="000441F4"/>
    <w:rsid w:val="00045F48"/>
    <w:rsid w:val="00053D56"/>
    <w:rsid w:val="00054C5B"/>
    <w:rsid w:val="000614E8"/>
    <w:rsid w:val="000701C0"/>
    <w:rsid w:val="000831B4"/>
    <w:rsid w:val="00093290"/>
    <w:rsid w:val="000A0538"/>
    <w:rsid w:val="000C0669"/>
    <w:rsid w:val="000C1C13"/>
    <w:rsid w:val="000C2149"/>
    <w:rsid w:val="000C4C08"/>
    <w:rsid w:val="000C58DD"/>
    <w:rsid w:val="000C70DA"/>
    <w:rsid w:val="000F1E34"/>
    <w:rsid w:val="000F34E2"/>
    <w:rsid w:val="00100B45"/>
    <w:rsid w:val="00105281"/>
    <w:rsid w:val="001113E9"/>
    <w:rsid w:val="00112344"/>
    <w:rsid w:val="00113126"/>
    <w:rsid w:val="00132B16"/>
    <w:rsid w:val="001445DD"/>
    <w:rsid w:val="00145BB8"/>
    <w:rsid w:val="00147D37"/>
    <w:rsid w:val="00171C77"/>
    <w:rsid w:val="00180611"/>
    <w:rsid w:val="0018434D"/>
    <w:rsid w:val="001B370A"/>
    <w:rsid w:val="001C3D6A"/>
    <w:rsid w:val="001D0E59"/>
    <w:rsid w:val="001D3400"/>
    <w:rsid w:val="001E2812"/>
    <w:rsid w:val="001E7F1F"/>
    <w:rsid w:val="001F44F2"/>
    <w:rsid w:val="001F45B2"/>
    <w:rsid w:val="001F6379"/>
    <w:rsid w:val="00205BEF"/>
    <w:rsid w:val="00212869"/>
    <w:rsid w:val="0021568E"/>
    <w:rsid w:val="00225AD0"/>
    <w:rsid w:val="00237F31"/>
    <w:rsid w:val="00240A26"/>
    <w:rsid w:val="0024209C"/>
    <w:rsid w:val="002525F0"/>
    <w:rsid w:val="00253ACE"/>
    <w:rsid w:val="002566CC"/>
    <w:rsid w:val="002568F3"/>
    <w:rsid w:val="00257000"/>
    <w:rsid w:val="002636C6"/>
    <w:rsid w:val="002723CE"/>
    <w:rsid w:val="00272455"/>
    <w:rsid w:val="00280140"/>
    <w:rsid w:val="0029662F"/>
    <w:rsid w:val="00297854"/>
    <w:rsid w:val="002A38A8"/>
    <w:rsid w:val="002D21AD"/>
    <w:rsid w:val="002D7E85"/>
    <w:rsid w:val="002F5799"/>
    <w:rsid w:val="003171B6"/>
    <w:rsid w:val="00327514"/>
    <w:rsid w:val="003334B3"/>
    <w:rsid w:val="00353258"/>
    <w:rsid w:val="003628AE"/>
    <w:rsid w:val="003715C6"/>
    <w:rsid w:val="00387D3B"/>
    <w:rsid w:val="00394345"/>
    <w:rsid w:val="003A454C"/>
    <w:rsid w:val="003B207E"/>
    <w:rsid w:val="003D08A9"/>
    <w:rsid w:val="003D4D08"/>
    <w:rsid w:val="003D771A"/>
    <w:rsid w:val="003F6BE7"/>
    <w:rsid w:val="003F73AE"/>
    <w:rsid w:val="00403576"/>
    <w:rsid w:val="00414176"/>
    <w:rsid w:val="00420345"/>
    <w:rsid w:val="00443945"/>
    <w:rsid w:val="004507EC"/>
    <w:rsid w:val="00463B61"/>
    <w:rsid w:val="004675EE"/>
    <w:rsid w:val="004764DE"/>
    <w:rsid w:val="0048249B"/>
    <w:rsid w:val="00490D9B"/>
    <w:rsid w:val="00494C96"/>
    <w:rsid w:val="004C60DA"/>
    <w:rsid w:val="004D0C17"/>
    <w:rsid w:val="004D49CF"/>
    <w:rsid w:val="004E5731"/>
    <w:rsid w:val="004F0EFE"/>
    <w:rsid w:val="004F21F5"/>
    <w:rsid w:val="004F61C1"/>
    <w:rsid w:val="00500611"/>
    <w:rsid w:val="00503B32"/>
    <w:rsid w:val="005166E4"/>
    <w:rsid w:val="00523620"/>
    <w:rsid w:val="005371DB"/>
    <w:rsid w:val="00547162"/>
    <w:rsid w:val="00547B7C"/>
    <w:rsid w:val="00547FE4"/>
    <w:rsid w:val="00555CE2"/>
    <w:rsid w:val="0055728D"/>
    <w:rsid w:val="005628FD"/>
    <w:rsid w:val="0056315B"/>
    <w:rsid w:val="00580830"/>
    <w:rsid w:val="00590A79"/>
    <w:rsid w:val="00592277"/>
    <w:rsid w:val="005950D1"/>
    <w:rsid w:val="005A4461"/>
    <w:rsid w:val="005B135A"/>
    <w:rsid w:val="005B601B"/>
    <w:rsid w:val="005C23F9"/>
    <w:rsid w:val="005C2E80"/>
    <w:rsid w:val="005C6A61"/>
    <w:rsid w:val="005D7B73"/>
    <w:rsid w:val="005E4303"/>
    <w:rsid w:val="005F50A6"/>
    <w:rsid w:val="005F7260"/>
    <w:rsid w:val="00600006"/>
    <w:rsid w:val="00606AD5"/>
    <w:rsid w:val="00612126"/>
    <w:rsid w:val="00614791"/>
    <w:rsid w:val="00615F58"/>
    <w:rsid w:val="00630E99"/>
    <w:rsid w:val="0063253A"/>
    <w:rsid w:val="00635CA8"/>
    <w:rsid w:val="00636E99"/>
    <w:rsid w:val="00663462"/>
    <w:rsid w:val="006723FD"/>
    <w:rsid w:val="00681F76"/>
    <w:rsid w:val="00685D80"/>
    <w:rsid w:val="00685E2B"/>
    <w:rsid w:val="00692190"/>
    <w:rsid w:val="006932F1"/>
    <w:rsid w:val="006D4386"/>
    <w:rsid w:val="006E42F8"/>
    <w:rsid w:val="006F4282"/>
    <w:rsid w:val="00707264"/>
    <w:rsid w:val="007125AB"/>
    <w:rsid w:val="00715A02"/>
    <w:rsid w:val="00720956"/>
    <w:rsid w:val="00722449"/>
    <w:rsid w:val="0074180E"/>
    <w:rsid w:val="0074436C"/>
    <w:rsid w:val="00745629"/>
    <w:rsid w:val="00775736"/>
    <w:rsid w:val="00776846"/>
    <w:rsid w:val="00781CBB"/>
    <w:rsid w:val="007823F5"/>
    <w:rsid w:val="007861EB"/>
    <w:rsid w:val="00786F67"/>
    <w:rsid w:val="00791349"/>
    <w:rsid w:val="007A1744"/>
    <w:rsid w:val="007A6B16"/>
    <w:rsid w:val="007C5ED8"/>
    <w:rsid w:val="007D6015"/>
    <w:rsid w:val="007E5171"/>
    <w:rsid w:val="00813375"/>
    <w:rsid w:val="00821D01"/>
    <w:rsid w:val="00840E79"/>
    <w:rsid w:val="0085190A"/>
    <w:rsid w:val="00862DF5"/>
    <w:rsid w:val="00885043"/>
    <w:rsid w:val="0088534B"/>
    <w:rsid w:val="00890FCA"/>
    <w:rsid w:val="00897DFA"/>
    <w:rsid w:val="008A1FDC"/>
    <w:rsid w:val="008A6308"/>
    <w:rsid w:val="008C43E8"/>
    <w:rsid w:val="008C6861"/>
    <w:rsid w:val="008D1D70"/>
    <w:rsid w:val="008D3F1E"/>
    <w:rsid w:val="008E27B3"/>
    <w:rsid w:val="008F68E6"/>
    <w:rsid w:val="00934120"/>
    <w:rsid w:val="00941E79"/>
    <w:rsid w:val="0095428D"/>
    <w:rsid w:val="009575D5"/>
    <w:rsid w:val="009619FD"/>
    <w:rsid w:val="00971744"/>
    <w:rsid w:val="00975429"/>
    <w:rsid w:val="00976F99"/>
    <w:rsid w:val="0099350E"/>
    <w:rsid w:val="009A4E91"/>
    <w:rsid w:val="009A71A6"/>
    <w:rsid w:val="009B6BC4"/>
    <w:rsid w:val="009B7826"/>
    <w:rsid w:val="009F4F3D"/>
    <w:rsid w:val="009F5E6F"/>
    <w:rsid w:val="009F75E8"/>
    <w:rsid w:val="00A31847"/>
    <w:rsid w:val="00A37BFF"/>
    <w:rsid w:val="00A44810"/>
    <w:rsid w:val="00A448FA"/>
    <w:rsid w:val="00A519F9"/>
    <w:rsid w:val="00A557E6"/>
    <w:rsid w:val="00A5788D"/>
    <w:rsid w:val="00A60063"/>
    <w:rsid w:val="00A84EC2"/>
    <w:rsid w:val="00A85E75"/>
    <w:rsid w:val="00A9064B"/>
    <w:rsid w:val="00A946BF"/>
    <w:rsid w:val="00AB10D6"/>
    <w:rsid w:val="00AC26F2"/>
    <w:rsid w:val="00AD0485"/>
    <w:rsid w:val="00AE14F9"/>
    <w:rsid w:val="00AE2C2D"/>
    <w:rsid w:val="00B05A7A"/>
    <w:rsid w:val="00B11E55"/>
    <w:rsid w:val="00B14DFF"/>
    <w:rsid w:val="00B1669D"/>
    <w:rsid w:val="00B25043"/>
    <w:rsid w:val="00B32240"/>
    <w:rsid w:val="00B41FE6"/>
    <w:rsid w:val="00B54713"/>
    <w:rsid w:val="00B549A1"/>
    <w:rsid w:val="00B8053B"/>
    <w:rsid w:val="00B82B26"/>
    <w:rsid w:val="00B85DB9"/>
    <w:rsid w:val="00B900A5"/>
    <w:rsid w:val="00BC17F1"/>
    <w:rsid w:val="00BC4879"/>
    <w:rsid w:val="00BE6D5B"/>
    <w:rsid w:val="00BF0221"/>
    <w:rsid w:val="00BF3E3E"/>
    <w:rsid w:val="00BF570B"/>
    <w:rsid w:val="00C173A3"/>
    <w:rsid w:val="00C32055"/>
    <w:rsid w:val="00C4306B"/>
    <w:rsid w:val="00C45220"/>
    <w:rsid w:val="00C4593C"/>
    <w:rsid w:val="00C4675D"/>
    <w:rsid w:val="00C76320"/>
    <w:rsid w:val="00C83CA6"/>
    <w:rsid w:val="00C911D4"/>
    <w:rsid w:val="00C93C5B"/>
    <w:rsid w:val="00C96263"/>
    <w:rsid w:val="00CA0BF7"/>
    <w:rsid w:val="00CB7FD5"/>
    <w:rsid w:val="00CD0FD6"/>
    <w:rsid w:val="00CD20D8"/>
    <w:rsid w:val="00CD73BC"/>
    <w:rsid w:val="00CF05CC"/>
    <w:rsid w:val="00CF29CD"/>
    <w:rsid w:val="00D004DD"/>
    <w:rsid w:val="00D03D39"/>
    <w:rsid w:val="00D06B6B"/>
    <w:rsid w:val="00D12129"/>
    <w:rsid w:val="00D31F41"/>
    <w:rsid w:val="00D652C2"/>
    <w:rsid w:val="00D67FDD"/>
    <w:rsid w:val="00D7184D"/>
    <w:rsid w:val="00D72937"/>
    <w:rsid w:val="00D73DAA"/>
    <w:rsid w:val="00D763AC"/>
    <w:rsid w:val="00DA3D98"/>
    <w:rsid w:val="00DB2317"/>
    <w:rsid w:val="00DB726B"/>
    <w:rsid w:val="00DE7D71"/>
    <w:rsid w:val="00DF7EF7"/>
    <w:rsid w:val="00E13D77"/>
    <w:rsid w:val="00E177B7"/>
    <w:rsid w:val="00E25B53"/>
    <w:rsid w:val="00E41862"/>
    <w:rsid w:val="00E50204"/>
    <w:rsid w:val="00E56308"/>
    <w:rsid w:val="00E659C8"/>
    <w:rsid w:val="00E816B9"/>
    <w:rsid w:val="00E87BC6"/>
    <w:rsid w:val="00E87D48"/>
    <w:rsid w:val="00E97E74"/>
    <w:rsid w:val="00EA1CF8"/>
    <w:rsid w:val="00EB27BF"/>
    <w:rsid w:val="00EB5969"/>
    <w:rsid w:val="00ED2F3E"/>
    <w:rsid w:val="00ED4202"/>
    <w:rsid w:val="00EF34F1"/>
    <w:rsid w:val="00EF53BF"/>
    <w:rsid w:val="00F04727"/>
    <w:rsid w:val="00F05D11"/>
    <w:rsid w:val="00F36158"/>
    <w:rsid w:val="00F50294"/>
    <w:rsid w:val="00F535C0"/>
    <w:rsid w:val="00F96075"/>
    <w:rsid w:val="00F9689D"/>
    <w:rsid w:val="00FA1279"/>
    <w:rsid w:val="00FA2687"/>
    <w:rsid w:val="00FA44F7"/>
    <w:rsid w:val="00FA6362"/>
    <w:rsid w:val="00FB4117"/>
    <w:rsid w:val="00FC0536"/>
    <w:rsid w:val="00FC17E5"/>
    <w:rsid w:val="00FC7B6A"/>
    <w:rsid w:val="00FD0ED1"/>
    <w:rsid w:val="00FD3221"/>
    <w:rsid w:val="00FD5AAD"/>
    <w:rsid w:val="00FE5CBC"/>
    <w:rsid w:val="00FF02C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D80CAA"/>
  <w15:docId w15:val="{62427F0B-14C3-490D-9C05-626E060E8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23620"/>
    <w:pPr>
      <w:spacing w:before="60" w:after="60"/>
    </w:pPr>
    <w:rPr>
      <w:sz w:val="22"/>
      <w:szCs w:val="22"/>
    </w:rPr>
  </w:style>
  <w:style w:type="paragraph" w:styleId="Heading1">
    <w:name w:val="heading 1"/>
    <w:basedOn w:val="Normal"/>
    <w:next w:val="Normal"/>
    <w:link w:val="Heading1Char"/>
    <w:qFormat/>
    <w:rsid w:val="00663462"/>
    <w:pPr>
      <w:keepNext/>
      <w:spacing w:before="240" w:after="240"/>
      <w:outlineLvl w:val="0"/>
    </w:pPr>
    <w:rPr>
      <w:rFonts w:asciiTheme="majorHAnsi" w:eastAsiaTheme="majorEastAsia" w:hAnsiTheme="majorHAnsi" w:cstheme="majorBidi"/>
      <w:b/>
      <w:bCs/>
      <w:kern w:val="32"/>
      <w:sz w:val="32"/>
      <w:szCs w:val="32"/>
      <w:lang w:eastAsia="en-US"/>
    </w:rPr>
  </w:style>
  <w:style w:type="paragraph" w:styleId="Heading2">
    <w:name w:val="heading 2"/>
    <w:basedOn w:val="Normal"/>
    <w:next w:val="Normal"/>
    <w:link w:val="Heading2Char"/>
    <w:unhideWhenUsed/>
    <w:qFormat/>
    <w:rsid w:val="00663462"/>
    <w:pPr>
      <w:keepNext/>
      <w:spacing w:before="24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nhideWhenUsed/>
    <w:qFormat/>
    <w:rsid w:val="00663462"/>
    <w:pPr>
      <w:keepNext/>
      <w:spacing w:before="240"/>
      <w:outlineLvl w:val="2"/>
    </w:pPr>
    <w:rPr>
      <w:rFonts w:asciiTheme="majorHAnsi" w:eastAsiaTheme="majorEastAsia" w:hAnsiTheme="majorHAns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63462"/>
    <w:pPr>
      <w:tabs>
        <w:tab w:val="center" w:pos="4153"/>
        <w:tab w:val="right" w:pos="8306"/>
      </w:tabs>
    </w:pPr>
  </w:style>
  <w:style w:type="paragraph" w:styleId="Footer">
    <w:name w:val="footer"/>
    <w:basedOn w:val="Normal"/>
    <w:link w:val="FooterChar"/>
    <w:uiPriority w:val="99"/>
    <w:rsid w:val="00663462"/>
    <w:pPr>
      <w:tabs>
        <w:tab w:val="center" w:pos="4153"/>
        <w:tab w:val="right" w:pos="8306"/>
      </w:tabs>
    </w:pPr>
  </w:style>
  <w:style w:type="character" w:styleId="Hyperlink">
    <w:name w:val="Hyperlink"/>
    <w:rsid w:val="00663462"/>
    <w:rPr>
      <w:rFonts w:ascii="Arial Narrow" w:hAnsi="Arial Narrow"/>
      <w:color w:val="000000"/>
      <w:sz w:val="18"/>
      <w:u w:val="none"/>
    </w:rPr>
  </w:style>
  <w:style w:type="table" w:styleId="TableGrid">
    <w:name w:val="Table Grid"/>
    <w:basedOn w:val="TableNormal"/>
    <w:rsid w:val="006634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663462"/>
  </w:style>
  <w:style w:type="paragraph" w:styleId="BalloonText">
    <w:name w:val="Balloon Text"/>
    <w:basedOn w:val="Normal"/>
    <w:link w:val="BalloonTextChar"/>
    <w:rsid w:val="00663462"/>
    <w:rPr>
      <w:rFonts w:ascii="Tahoma" w:hAnsi="Tahoma" w:cs="Tahoma"/>
      <w:sz w:val="16"/>
      <w:szCs w:val="16"/>
    </w:rPr>
  </w:style>
  <w:style w:type="character" w:customStyle="1" w:styleId="BalloonTextChar">
    <w:name w:val="Balloon Text Char"/>
    <w:link w:val="BalloonText"/>
    <w:rsid w:val="00663462"/>
    <w:rPr>
      <w:rFonts w:ascii="Tahoma" w:hAnsi="Tahoma" w:cs="Tahoma"/>
      <w:sz w:val="16"/>
      <w:szCs w:val="16"/>
    </w:rPr>
  </w:style>
  <w:style w:type="paragraph" w:customStyle="1" w:styleId="DLTParagraph">
    <w:name w:val="DLT Paragraph"/>
    <w:basedOn w:val="Normal"/>
    <w:link w:val="DLTParagraphChar"/>
    <w:rsid w:val="00663462"/>
    <w:pPr>
      <w:jc w:val="both"/>
    </w:pPr>
    <w:rPr>
      <w:rFonts w:ascii="Calibri" w:hAnsi="Calibri" w:cs="Arial"/>
    </w:rPr>
  </w:style>
  <w:style w:type="character" w:customStyle="1" w:styleId="DLTParagraphChar">
    <w:name w:val="DLT Paragraph Char"/>
    <w:link w:val="DLTParagraph"/>
    <w:rsid w:val="00663462"/>
    <w:rPr>
      <w:rFonts w:ascii="Calibri" w:hAnsi="Calibri" w:cs="Arial"/>
      <w:sz w:val="22"/>
      <w:szCs w:val="22"/>
    </w:rPr>
  </w:style>
  <w:style w:type="paragraph" w:customStyle="1" w:styleId="DLTHeading1">
    <w:name w:val="DLT Heading 1"/>
    <w:basedOn w:val="Heading1"/>
    <w:next w:val="Normal"/>
    <w:rsid w:val="00663462"/>
    <w:pPr>
      <w:numPr>
        <w:numId w:val="9"/>
      </w:numPr>
      <w:shd w:val="clear" w:color="auto" w:fill="C0C0C0"/>
    </w:pPr>
    <w:rPr>
      <w:rFonts w:ascii="Arial" w:eastAsia="SimSun" w:hAnsi="Arial" w:cs="Arial"/>
      <w:sz w:val="24"/>
    </w:rPr>
  </w:style>
  <w:style w:type="paragraph" w:customStyle="1" w:styleId="DLTHeading2">
    <w:name w:val="DLT Heading 2"/>
    <w:basedOn w:val="Heading2"/>
    <w:next w:val="Normal"/>
    <w:rsid w:val="00663462"/>
    <w:pPr>
      <w:numPr>
        <w:ilvl w:val="1"/>
        <w:numId w:val="9"/>
      </w:numPr>
    </w:pPr>
    <w:rPr>
      <w:rFonts w:ascii="Arial" w:eastAsia="SimSun" w:hAnsi="Arial" w:cs="Arial"/>
      <w:i w:val="0"/>
      <w:sz w:val="24"/>
    </w:rPr>
  </w:style>
  <w:style w:type="paragraph" w:customStyle="1" w:styleId="DLTHeading3">
    <w:name w:val="DLT Heading 3"/>
    <w:basedOn w:val="Heading3"/>
    <w:next w:val="Normal"/>
    <w:rsid w:val="00663462"/>
    <w:pPr>
      <w:numPr>
        <w:ilvl w:val="2"/>
        <w:numId w:val="9"/>
      </w:numPr>
    </w:pPr>
    <w:rPr>
      <w:rFonts w:ascii="Arial" w:eastAsia="SimSun" w:hAnsi="Arial" w:cs="Arial"/>
      <w:i/>
      <w:iCs/>
      <w:sz w:val="24"/>
    </w:rPr>
  </w:style>
  <w:style w:type="paragraph" w:customStyle="1" w:styleId="DLTHeading4">
    <w:name w:val="DLT Heading 4"/>
    <w:basedOn w:val="DLTHeading3"/>
    <w:next w:val="Normal"/>
    <w:rsid w:val="00663462"/>
    <w:pPr>
      <w:numPr>
        <w:ilvl w:val="3"/>
      </w:numPr>
      <w:tabs>
        <w:tab w:val="clear" w:pos="1800"/>
        <w:tab w:val="num" w:pos="360"/>
      </w:tabs>
    </w:pPr>
    <w:rPr>
      <w:b w:val="0"/>
      <w:bCs w:val="0"/>
    </w:rPr>
  </w:style>
  <w:style w:type="paragraph" w:customStyle="1" w:styleId="StyleDLTHeading1Calibri14pt">
    <w:name w:val="Style DLT Heading 1 + Calibri 14 pt"/>
    <w:basedOn w:val="DLTHeading1"/>
    <w:rsid w:val="00663462"/>
    <w:pPr>
      <w:numPr>
        <w:numId w:val="0"/>
      </w:numPr>
      <w:shd w:val="clear" w:color="auto" w:fill="99CCFF"/>
      <w:tabs>
        <w:tab w:val="num" w:pos="1080"/>
      </w:tabs>
      <w:ind w:left="1080" w:hanging="360"/>
    </w:pPr>
    <w:rPr>
      <w:rFonts w:ascii="Calibri" w:hAnsi="Calibri"/>
      <w:sz w:val="28"/>
      <w:szCs w:val="28"/>
    </w:rPr>
  </w:style>
  <w:style w:type="character" w:customStyle="1" w:styleId="Heading1Char">
    <w:name w:val="Heading 1 Char"/>
    <w:basedOn w:val="DefaultParagraphFont"/>
    <w:link w:val="Heading1"/>
    <w:rsid w:val="00663462"/>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rsid w:val="00663462"/>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rsid w:val="00663462"/>
    <w:rPr>
      <w:rFonts w:asciiTheme="majorHAnsi" w:eastAsiaTheme="majorEastAsia" w:hAnsiTheme="majorHAnsi" w:cstheme="majorBidi"/>
      <w:b/>
      <w:bCs/>
      <w:sz w:val="22"/>
      <w:szCs w:val="22"/>
    </w:rPr>
  </w:style>
  <w:style w:type="table" w:customStyle="1" w:styleId="TableGrid1">
    <w:name w:val="Table Grid1"/>
    <w:basedOn w:val="TableNormal"/>
    <w:next w:val="TableGrid"/>
    <w:rsid w:val="00663462"/>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organizationname">
    <w:name w:val="msoorganizationname"/>
    <w:rsid w:val="00663462"/>
    <w:rPr>
      <w:rFonts w:ascii="Georgia" w:hAnsi="Georgia"/>
      <w:i/>
      <w:iCs/>
      <w:color w:val="000000"/>
      <w:spacing w:val="40"/>
      <w:kern w:val="28"/>
      <w:sz w:val="25"/>
      <w:szCs w:val="24"/>
    </w:rPr>
  </w:style>
  <w:style w:type="character" w:styleId="FootnoteReference">
    <w:name w:val="footnote reference"/>
    <w:uiPriority w:val="99"/>
    <w:rsid w:val="00663462"/>
    <w:rPr>
      <w:vertAlign w:val="superscript"/>
    </w:rPr>
  </w:style>
  <w:style w:type="character" w:styleId="PlaceholderText">
    <w:name w:val="Placeholder Text"/>
    <w:basedOn w:val="DefaultParagraphFont"/>
    <w:uiPriority w:val="99"/>
    <w:semiHidden/>
    <w:rsid w:val="00663462"/>
    <w:rPr>
      <w:color w:val="808080"/>
    </w:rPr>
  </w:style>
  <w:style w:type="character" w:styleId="CommentReference">
    <w:name w:val="annotation reference"/>
    <w:basedOn w:val="DefaultParagraphFont"/>
    <w:rsid w:val="00663462"/>
    <w:rPr>
      <w:sz w:val="16"/>
      <w:szCs w:val="16"/>
    </w:rPr>
  </w:style>
  <w:style w:type="paragraph" w:styleId="CommentText">
    <w:name w:val="annotation text"/>
    <w:basedOn w:val="Normal"/>
    <w:link w:val="CommentTextChar"/>
    <w:rsid w:val="00663462"/>
    <w:rPr>
      <w:sz w:val="20"/>
      <w:szCs w:val="20"/>
    </w:rPr>
  </w:style>
  <w:style w:type="character" w:customStyle="1" w:styleId="CommentTextChar">
    <w:name w:val="Comment Text Char"/>
    <w:basedOn w:val="DefaultParagraphFont"/>
    <w:link w:val="CommentText"/>
    <w:rsid w:val="00663462"/>
  </w:style>
  <w:style w:type="paragraph" w:styleId="CommentSubject">
    <w:name w:val="annotation subject"/>
    <w:basedOn w:val="CommentText"/>
    <w:next w:val="CommentText"/>
    <w:link w:val="CommentSubjectChar"/>
    <w:rsid w:val="00663462"/>
    <w:rPr>
      <w:b/>
      <w:bCs/>
    </w:rPr>
  </w:style>
  <w:style w:type="character" w:customStyle="1" w:styleId="CommentSubjectChar">
    <w:name w:val="Comment Subject Char"/>
    <w:basedOn w:val="CommentTextChar"/>
    <w:link w:val="CommentSubject"/>
    <w:rsid w:val="00663462"/>
    <w:rPr>
      <w:b/>
      <w:bCs/>
    </w:rPr>
  </w:style>
  <w:style w:type="paragraph" w:styleId="Revision">
    <w:name w:val="Revision"/>
    <w:hidden/>
    <w:uiPriority w:val="99"/>
    <w:semiHidden/>
    <w:rsid w:val="0085190A"/>
    <w:rPr>
      <w:rFonts w:eastAsia="Times New Roman"/>
      <w:sz w:val="24"/>
      <w:szCs w:val="24"/>
    </w:rPr>
  </w:style>
  <w:style w:type="paragraph" w:styleId="Date">
    <w:name w:val="Date"/>
    <w:basedOn w:val="Normal"/>
    <w:next w:val="Normal"/>
    <w:link w:val="DateChar"/>
    <w:rsid w:val="00663462"/>
  </w:style>
  <w:style w:type="character" w:customStyle="1" w:styleId="DateChar">
    <w:name w:val="Date Char"/>
    <w:basedOn w:val="DefaultParagraphFont"/>
    <w:link w:val="Date"/>
    <w:rsid w:val="00663462"/>
    <w:rPr>
      <w:sz w:val="22"/>
      <w:szCs w:val="22"/>
    </w:rPr>
  </w:style>
  <w:style w:type="paragraph" w:styleId="FootnoteText">
    <w:name w:val="footnote text"/>
    <w:basedOn w:val="Normal"/>
    <w:link w:val="FootnoteTextChar"/>
    <w:uiPriority w:val="99"/>
    <w:qFormat/>
    <w:rsid w:val="00663462"/>
    <w:rPr>
      <w:sz w:val="20"/>
      <w:szCs w:val="20"/>
    </w:rPr>
  </w:style>
  <w:style w:type="character" w:customStyle="1" w:styleId="FootnoteTextChar">
    <w:name w:val="Footnote Text Char"/>
    <w:basedOn w:val="DefaultParagraphFont"/>
    <w:link w:val="FootnoteText"/>
    <w:uiPriority w:val="99"/>
    <w:rsid w:val="00663462"/>
  </w:style>
  <w:style w:type="paragraph" w:styleId="EndnoteText">
    <w:name w:val="endnote text"/>
    <w:basedOn w:val="Normal"/>
    <w:link w:val="EndnoteTextChar"/>
    <w:semiHidden/>
    <w:unhideWhenUsed/>
    <w:rsid w:val="00463B61"/>
    <w:rPr>
      <w:sz w:val="20"/>
      <w:szCs w:val="20"/>
    </w:rPr>
  </w:style>
  <w:style w:type="character" w:customStyle="1" w:styleId="EndnoteTextChar">
    <w:name w:val="Endnote Text Char"/>
    <w:basedOn w:val="DefaultParagraphFont"/>
    <w:link w:val="EndnoteText"/>
    <w:semiHidden/>
    <w:rsid w:val="00463B61"/>
    <w:rPr>
      <w:rFonts w:eastAsia="Times New Roman"/>
    </w:rPr>
  </w:style>
  <w:style w:type="character" w:styleId="EndnoteReference">
    <w:name w:val="endnote reference"/>
    <w:basedOn w:val="DefaultParagraphFont"/>
    <w:semiHidden/>
    <w:unhideWhenUsed/>
    <w:rsid w:val="00463B61"/>
    <w:rPr>
      <w:vertAlign w:val="superscript"/>
    </w:rPr>
  </w:style>
  <w:style w:type="character" w:customStyle="1" w:styleId="normaltextrun">
    <w:name w:val="normaltextrun"/>
    <w:basedOn w:val="DefaultParagraphFont"/>
    <w:rsid w:val="00100B45"/>
  </w:style>
  <w:style w:type="paragraph" w:customStyle="1" w:styleId="paragraph">
    <w:name w:val="paragraph"/>
    <w:basedOn w:val="Normal"/>
    <w:rsid w:val="00100B45"/>
    <w:pPr>
      <w:spacing w:before="100" w:beforeAutospacing="1" w:after="100" w:afterAutospacing="1"/>
    </w:pPr>
    <w:rPr>
      <w:lang w:eastAsia="en-US"/>
    </w:rPr>
  </w:style>
  <w:style w:type="character" w:customStyle="1" w:styleId="eop">
    <w:name w:val="eop"/>
    <w:basedOn w:val="DefaultParagraphFont"/>
    <w:rsid w:val="00100B45"/>
  </w:style>
  <w:style w:type="character" w:customStyle="1" w:styleId="FooterChar">
    <w:name w:val="Footer Char"/>
    <w:basedOn w:val="DefaultParagraphFont"/>
    <w:link w:val="Footer"/>
    <w:uiPriority w:val="99"/>
    <w:rsid w:val="00663462"/>
    <w:rPr>
      <w:sz w:val="22"/>
      <w:szCs w:val="22"/>
    </w:rPr>
  </w:style>
  <w:style w:type="paragraph" w:styleId="ListParagraph">
    <w:name w:val="List Paragraph"/>
    <w:basedOn w:val="Normal"/>
    <w:uiPriority w:val="34"/>
    <w:qFormat/>
    <w:rsid w:val="00663462"/>
    <w:pPr>
      <w:ind w:left="720"/>
      <w:contextualSpacing/>
    </w:pPr>
  </w:style>
  <w:style w:type="character" w:styleId="Strong">
    <w:name w:val="Strong"/>
    <w:basedOn w:val="DefaultParagraphFont"/>
    <w:qFormat/>
    <w:rsid w:val="00663462"/>
    <w:rPr>
      <w:rFonts w:eastAsia="SimSu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4472371">
      <w:bodyDiv w:val="1"/>
      <w:marLeft w:val="0"/>
      <w:marRight w:val="0"/>
      <w:marTop w:val="0"/>
      <w:marBottom w:val="0"/>
      <w:divBdr>
        <w:top w:val="none" w:sz="0" w:space="0" w:color="auto"/>
        <w:left w:val="none" w:sz="0" w:space="0" w:color="auto"/>
        <w:bottom w:val="none" w:sz="0" w:space="0" w:color="auto"/>
        <w:right w:val="none" w:sz="0" w:space="0" w:color="auto"/>
      </w:divBdr>
    </w:div>
    <w:div w:id="1898276708">
      <w:bodyDiv w:val="1"/>
      <w:marLeft w:val="0"/>
      <w:marRight w:val="0"/>
      <w:marTop w:val="0"/>
      <w:marBottom w:val="0"/>
      <w:divBdr>
        <w:top w:val="none" w:sz="0" w:space="0" w:color="auto"/>
        <w:left w:val="none" w:sz="0" w:space="0" w:color="auto"/>
        <w:bottom w:val="none" w:sz="0" w:space="0" w:color="auto"/>
        <w:right w:val="none" w:sz="0" w:space="0" w:color="auto"/>
      </w:divBdr>
      <w:divsChild>
        <w:div w:id="1662125731">
          <w:marLeft w:val="0"/>
          <w:marRight w:val="0"/>
          <w:marTop w:val="0"/>
          <w:marBottom w:val="0"/>
          <w:divBdr>
            <w:top w:val="none" w:sz="0" w:space="0" w:color="auto"/>
            <w:left w:val="none" w:sz="0" w:space="0" w:color="auto"/>
            <w:bottom w:val="none" w:sz="0" w:space="0" w:color="auto"/>
            <w:right w:val="none" w:sz="0" w:space="0" w:color="auto"/>
          </w:divBdr>
        </w:div>
        <w:div w:id="3793284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jpeg"/><Relationship Id="rId1" Type="http://schemas.openxmlformats.org/officeDocument/2006/relationships/image" Target="media/image1.emf"/><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DF1832C7405A94ABBAC17AE75A1E223" ma:contentTypeVersion="13" ma:contentTypeDescription="Create a new document." ma:contentTypeScope="" ma:versionID="4ee61c362e09b6bfa9aad0c1e7903711">
  <xsd:schema xmlns:xsd="http://www.w3.org/2001/XMLSchema" xmlns:xs="http://www.w3.org/2001/XMLSchema" xmlns:p="http://schemas.microsoft.com/office/2006/metadata/properties" xmlns:ns3="4bf35f0c-c96e-4def-935a-408199a1c236" xmlns:ns4="6f0275af-8376-4640-9b94-1aa8e7d8410c" targetNamespace="http://schemas.microsoft.com/office/2006/metadata/properties" ma:root="true" ma:fieldsID="9b38166069160e034d7497f1753956be" ns3:_="" ns4:_="">
    <xsd:import namespace="4bf35f0c-c96e-4def-935a-408199a1c236"/>
    <xsd:import namespace="6f0275af-8376-4640-9b94-1aa8e7d8410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f35f0c-c96e-4def-935a-408199a1c2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0275af-8376-4640-9b94-1aa8e7d8410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218D70-072F-4998-89F8-7D27182E2487}">
  <ds:schemaRefs>
    <ds:schemaRef ds:uri="http://schemas.openxmlformats.org/officeDocument/2006/bibliography"/>
  </ds:schemaRefs>
</ds:datastoreItem>
</file>

<file path=customXml/itemProps2.xml><?xml version="1.0" encoding="utf-8"?>
<ds:datastoreItem xmlns:ds="http://schemas.openxmlformats.org/officeDocument/2006/customXml" ds:itemID="{F1F32F34-3D40-47A7-B9F9-C3E75519E6C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3833FB0-DE4A-4EEC-A059-B88CFFC6E475}">
  <ds:schemaRefs>
    <ds:schemaRef ds:uri="http://schemas.microsoft.com/sharepoint/v3/contenttype/forms"/>
  </ds:schemaRefs>
</ds:datastoreItem>
</file>

<file path=customXml/itemProps4.xml><?xml version="1.0" encoding="utf-8"?>
<ds:datastoreItem xmlns:ds="http://schemas.openxmlformats.org/officeDocument/2006/customXml" ds:itemID="{F90B56C6-0A87-4236-9C32-8E993785D8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f35f0c-c96e-4def-935a-408199a1c236"/>
    <ds:schemaRef ds:uri="6f0275af-8376-4640-9b94-1aa8e7d841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395</Words>
  <Characters>2335</Characters>
  <Application>Microsoft Office Word</Application>
  <DocSecurity>0</DocSecurity>
  <Lines>19</Lines>
  <Paragraphs>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lpstr>
    </vt:vector>
  </TitlesOfParts>
  <Company>World Health Organization</Company>
  <LinksUpToDate>false</LinksUpToDate>
  <CharactersWithSpaces>2725</CharactersWithSpaces>
  <SharedDoc>false</SharedDoc>
  <HLinks>
    <vt:vector size="6" baseType="variant">
      <vt:variant>
        <vt:i4>3014776</vt:i4>
      </vt:variant>
      <vt:variant>
        <vt:i4>3</vt:i4>
      </vt:variant>
      <vt:variant>
        <vt:i4>0</vt:i4>
      </vt:variant>
      <vt:variant>
        <vt:i4>5</vt:i4>
      </vt:variant>
      <vt:variant>
        <vt:lpwstr>http://www.who.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IN, Natalya</dc:creator>
  <cp:lastModifiedBy>SCHULER, Dominic</cp:lastModifiedBy>
  <cp:revision>2</cp:revision>
  <cp:lastPrinted>2018-02-19T20:44:00Z</cp:lastPrinted>
  <dcterms:created xsi:type="dcterms:W3CDTF">2022-10-12T10:52:00Z</dcterms:created>
  <dcterms:modified xsi:type="dcterms:W3CDTF">2022-10-12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FDF1832C7405A94ABBAC17AE75A1E223</vt:lpwstr>
  </property>
</Properties>
</file>